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BF87D" w14:textId="0E34C735" w:rsidR="00B92853" w:rsidRPr="00A74342" w:rsidRDefault="00B92853" w:rsidP="00B92853">
      <w:pPr>
        <w:jc w:val="center"/>
        <w:rPr>
          <w:rFonts w:ascii="Verdana" w:hAnsi="Verdana"/>
          <w:b/>
          <w:sz w:val="36"/>
          <w:szCs w:val="36"/>
          <w:lang w:val="en-US"/>
        </w:rPr>
      </w:pPr>
      <w:r w:rsidRPr="00A74342">
        <w:rPr>
          <w:rFonts w:ascii="Verdana" w:hAnsi="Verdana"/>
          <w:b/>
          <w:color w:val="FFFFFF"/>
          <w:sz w:val="48"/>
          <w:szCs w:val="48"/>
          <w:bdr w:val="thinThickSmallGap" w:sz="24" w:space="0" w:color="0000FF" w:shadow="1"/>
          <w:lang w:val="en-US"/>
        </w:rPr>
        <w:t>.</w:t>
      </w:r>
      <w:r w:rsidRPr="00A74342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 xml:space="preserve">     </w:t>
      </w:r>
      <w:r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>Limits of Accuracy</w:t>
      </w:r>
      <w:r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proofErr w:type="gramStart"/>
      <w:r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r w:rsidRPr="00A743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proofErr w:type="gramEnd"/>
    </w:p>
    <w:p w14:paraId="5778A588" w14:textId="77777777" w:rsidR="00B92853" w:rsidRDefault="00B92853" w:rsidP="00B92853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Number 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measurements</w:t>
      </w:r>
      <w:r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are not exact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. They are often</w:t>
      </w:r>
      <w:r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rounded. </w:t>
      </w:r>
    </w:p>
    <w:p w14:paraId="4A732F3E" w14:textId="77777777" w:rsidR="001528E3" w:rsidRPr="00A74342" w:rsidRDefault="001528E3" w:rsidP="00B92853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3FE83963" w14:textId="77777777" w:rsidR="001528E3" w:rsidRDefault="00B92853" w:rsidP="00B92853">
      <w:pPr>
        <w:outlineLvl w:val="1"/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 w:rsidRPr="00A74342">
        <w:rPr>
          <w:rFonts w:ascii="Verdana" w:eastAsia="Times New Roman" w:hAnsi="Verdana"/>
          <w:b/>
          <w:bCs/>
          <w:color w:val="0000FF"/>
          <w:sz w:val="36"/>
          <w:szCs w:val="36"/>
          <w:lang w:eastAsia="en-AU"/>
        </w:rPr>
        <w:t>1</w:t>
      </w:r>
      <w:r>
        <w:rPr>
          <w:rFonts w:ascii="Verdana" w:eastAsia="Times New Roman" w:hAnsi="Verdana"/>
          <w:b/>
          <w:bCs/>
          <w:color w:val="0000FF"/>
          <w:sz w:val="36"/>
          <w:szCs w:val="36"/>
          <w:lang w:eastAsia="en-AU"/>
        </w:rPr>
        <w:t xml:space="preserve">) </w:t>
      </w:r>
      <w:r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The number of people on a bus is given as 50, correct to the nearest 10. </w:t>
      </w:r>
    </w:p>
    <w:p w14:paraId="4AEE58F7" w14:textId="77777777" w:rsidR="00B92853" w:rsidRPr="004C3A21" w:rsidRDefault="001528E3" w:rsidP="00B92853">
      <w:pPr>
        <w:outlineLvl w:val="1"/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   </w:t>
      </w:r>
      <w:r w:rsidR="00B92853"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What is the lowest and highest possible number of people on the bus?</w:t>
      </w:r>
    </w:p>
    <w:p w14:paraId="34D7D8F1" w14:textId="77777777" w:rsidR="00B92853" w:rsidRDefault="0078359B" w:rsidP="00B92853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noProof/>
        </w:rPr>
        <w:pict w14:anchorId="5E71E28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470" type="#_x0000_t75" style="position:absolute;margin-left:135pt;margin-top:6.9pt;width:450.55pt;height:55.65pt;z-index:-3">
            <v:imagedata r:id="rId8" o:title=""/>
          </v:shape>
        </w:pict>
      </w:r>
    </w:p>
    <w:p w14:paraId="57AA6DE4" w14:textId="77777777" w:rsidR="00B92853" w:rsidRDefault="00B92853" w:rsidP="00B92853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4046A396" w14:textId="77777777" w:rsidR="00B92853" w:rsidRDefault="00B92853" w:rsidP="00B92853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70FE9093" w14:textId="77777777" w:rsidR="001528E3" w:rsidRDefault="00B92853" w:rsidP="00B92853">
      <w:pPr>
        <w:outlineLvl w:val="1"/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bCs/>
          <w:color w:val="0000FF"/>
          <w:sz w:val="36"/>
          <w:szCs w:val="36"/>
          <w:lang w:eastAsia="en-AU"/>
        </w:rPr>
        <w:t xml:space="preserve">2) </w:t>
      </w:r>
      <w:r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The number of sweets in a jar is given as 70, correct to the nearest 5. </w:t>
      </w:r>
      <w:r w:rsidR="001528E3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   </w:t>
      </w:r>
    </w:p>
    <w:p w14:paraId="70FD447F" w14:textId="77777777" w:rsidR="00B92853" w:rsidRPr="00A74342" w:rsidRDefault="001528E3" w:rsidP="00B92853">
      <w:pPr>
        <w:outlineLvl w:val="1"/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   </w:t>
      </w:r>
      <w:r w:rsidR="00B92853"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What is the smallest and largest possible number of sweets?</w:t>
      </w:r>
    </w:p>
    <w:p w14:paraId="3F39A7F5" w14:textId="77777777" w:rsidR="00B92853" w:rsidRDefault="0078359B" w:rsidP="00B92853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noProof/>
        </w:rPr>
        <w:pict w14:anchorId="520CA2A5">
          <v:shape id="_x0000_s1471" type="#_x0000_t75" alt="" style="position:absolute;margin-left:6in;margin-top:4.7pt;width:297pt;height:59.9pt;z-index:-2">
            <v:imagedata r:id="rId9" o:title="ma10046" cropbottom="19649f"/>
          </v:shape>
        </w:pict>
      </w:r>
    </w:p>
    <w:p w14:paraId="21ED4A88" w14:textId="77777777" w:rsidR="00B92853" w:rsidRDefault="00B92853" w:rsidP="00B92853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275105CB" w14:textId="77777777" w:rsidR="00B92853" w:rsidRDefault="00B92853" w:rsidP="00B92853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6A581409" w14:textId="77777777" w:rsidR="00B92853" w:rsidRDefault="00B92853" w:rsidP="00B92853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50058E8F" w14:textId="77777777" w:rsidR="001528E3" w:rsidRDefault="00B92853" w:rsidP="00B92853">
      <w:pPr>
        <w:outlineLvl w:val="1"/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 w:rsidRPr="00A74342">
        <w:rPr>
          <w:rFonts w:ascii="Verdana" w:eastAsia="Times New Roman" w:hAnsi="Verdana"/>
          <w:b/>
          <w:bCs/>
          <w:color w:val="0000FF"/>
          <w:sz w:val="36"/>
          <w:szCs w:val="36"/>
          <w:lang w:eastAsia="en-AU"/>
        </w:rPr>
        <w:t>3</w:t>
      </w:r>
      <w:r>
        <w:rPr>
          <w:rFonts w:ascii="Verdana" w:eastAsia="Times New Roman" w:hAnsi="Verdana"/>
          <w:b/>
          <w:bCs/>
          <w:color w:val="0000FF"/>
          <w:sz w:val="36"/>
          <w:szCs w:val="36"/>
          <w:lang w:eastAsia="en-AU"/>
        </w:rPr>
        <w:t xml:space="preserve">) </w:t>
      </w:r>
      <w:r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Mary's height is given as 162 cm, correct to the nearest cm. </w:t>
      </w:r>
    </w:p>
    <w:p w14:paraId="003AF65E" w14:textId="77777777" w:rsidR="00B92853" w:rsidRPr="00A74342" w:rsidRDefault="0078359B" w:rsidP="00B92853">
      <w:pPr>
        <w:outlineLvl w:val="1"/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noProof/>
        </w:rPr>
        <w:pict w14:anchorId="49C87DF7">
          <v:shape id="_x0000_s1472" type="#_x0000_t75" alt="" style="position:absolute;margin-left:434.2pt;margin-top:20.7pt;width:305.45pt;height:61.1pt;z-index:-1">
            <v:imagedata r:id="rId10" o:title="ma10047" cropbottom="21315f"/>
          </v:shape>
        </w:pict>
      </w:r>
      <w:r w:rsidR="001528E3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  </w:t>
      </w:r>
      <w:r w:rsidR="00B92853"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Between which limits does Mary's height lie?</w:t>
      </w:r>
    </w:p>
    <w:p w14:paraId="710A35A2" w14:textId="77777777" w:rsidR="00B92853" w:rsidRPr="00A74342" w:rsidRDefault="00B92853" w:rsidP="00B92853">
      <w:pPr>
        <w:outlineLvl w:val="2"/>
        <w:rPr>
          <w:rFonts w:ascii="Verdana" w:eastAsia="Times New Roman" w:hAnsi="Verdana"/>
          <w:b/>
          <w:bCs/>
          <w:color w:val="000000"/>
          <w:sz w:val="36"/>
          <w:szCs w:val="36"/>
          <w:lang w:eastAsia="en-AU"/>
        </w:rPr>
      </w:pPr>
    </w:p>
    <w:p w14:paraId="2FB87E9E" w14:textId="77777777" w:rsidR="00B92853" w:rsidRPr="00A74342" w:rsidRDefault="00B92853" w:rsidP="00B92853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53DE3183" w14:textId="77777777" w:rsidR="00B92853" w:rsidRDefault="00B92853" w:rsidP="00B92853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0E1E5EB0" w14:textId="77777777" w:rsidR="001528E3" w:rsidRDefault="001528E3" w:rsidP="001528E3">
      <w:pPr>
        <w:outlineLvl w:val="1"/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bCs/>
          <w:color w:val="0000FF"/>
          <w:sz w:val="36"/>
          <w:szCs w:val="36"/>
          <w:lang w:eastAsia="en-AU"/>
        </w:rPr>
        <w:t xml:space="preserve">4) 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6400 people went to a rugby game</w:t>
      </w:r>
      <w:r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. </w:t>
      </w:r>
    </w:p>
    <w:p w14:paraId="3E232F39" w14:textId="77777777" w:rsidR="00B92853" w:rsidRDefault="001528E3" w:rsidP="001528E3">
      <w:pPr>
        <w:outlineLvl w:val="1"/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   What could be the maximum and minimum number of </w:t>
      </w:r>
      <w:proofErr w:type="gramStart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people ?</w:t>
      </w:r>
      <w:proofErr w:type="gramEnd"/>
    </w:p>
    <w:p w14:paraId="66D77AC4" w14:textId="2D34CE41" w:rsidR="00906F7D" w:rsidRDefault="000C4D4D" w:rsidP="00906F7D">
      <w:pPr>
        <w:jc w:val="center"/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</w:pPr>
      <w:r>
        <w:rPr>
          <w:rFonts w:ascii="Verdana" w:hAnsi="Verdana"/>
          <w:b/>
          <w:color w:val="FFFFFF"/>
          <w:sz w:val="48"/>
          <w:szCs w:val="48"/>
          <w:bdr w:val="thinThickSmallGap" w:sz="24" w:space="0" w:color="0000FF" w:shadow="1"/>
          <w:lang w:val="en-US"/>
        </w:rPr>
        <w:br w:type="page"/>
      </w:r>
      <w:r w:rsidR="00906F7D" w:rsidRPr="00A74342">
        <w:rPr>
          <w:rFonts w:ascii="Verdana" w:hAnsi="Verdana"/>
          <w:b/>
          <w:color w:val="FFFFFF"/>
          <w:sz w:val="48"/>
          <w:szCs w:val="48"/>
          <w:bdr w:val="thinThickSmallGap" w:sz="24" w:space="0" w:color="0000FF" w:shadow="1"/>
          <w:lang w:val="en-US"/>
        </w:rPr>
        <w:lastRenderedPageBreak/>
        <w:t>.</w:t>
      </w:r>
      <w:r w:rsidR="00906F7D" w:rsidRPr="00A74342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 xml:space="preserve">     </w:t>
      </w:r>
      <w:r w:rsidR="00906F7D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 xml:space="preserve">Rounding </w:t>
      </w:r>
      <w:r w:rsidR="00B92853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>Appropriately</w:t>
      </w:r>
      <w:r w:rsidR="00906F7D"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proofErr w:type="gramStart"/>
      <w:r w:rsidR="00906F7D"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r w:rsidR="00906F7D" w:rsidRPr="00A743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proofErr w:type="gramEnd"/>
    </w:p>
    <w:p w14:paraId="738DA1F8" w14:textId="77777777" w:rsidR="00796944" w:rsidRPr="00796944" w:rsidRDefault="00796944" w:rsidP="00796944">
      <w:pPr>
        <w:rPr>
          <w:rFonts w:ascii="Verdana" w:hAnsi="Verdana"/>
          <w:sz w:val="32"/>
          <w:szCs w:val="32"/>
          <w:lang w:val="en-NZ"/>
        </w:rPr>
      </w:pPr>
    </w:p>
    <w:p w14:paraId="1B8B8F19" w14:textId="77777777" w:rsidR="00796944" w:rsidRDefault="0078359B" w:rsidP="00796944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noProof/>
          <w:sz w:val="36"/>
          <w:szCs w:val="36"/>
          <w:lang w:val="en-NZ" w:eastAsia="en-NZ"/>
        </w:rPr>
        <w:pict w14:anchorId="18E0BF4B">
          <v:shapetype id="_x0000_t202" coordsize="21600,21600" o:spt="202" path="m,l,21600r21600,l21600,xe">
            <v:stroke joinstyle="miter"/>
            <v:path gradientshapeok="t" o:connecttype="rect"/>
          </v:shapetype>
          <v:shape id="_x0000_s1473" type="#_x0000_t202" style="position:absolute;margin-left:399.05pt;margin-top:41.25pt;width:353.4pt;height:106.9pt;z-index:1" filled="f" stroked="f">
            <v:textbox>
              <w:txbxContent>
                <w:p w14:paraId="3ABCA6B7" w14:textId="77777777" w:rsidR="000F10AA" w:rsidRPr="00B92853" w:rsidRDefault="000F10AA" w:rsidP="001528E3">
                  <w:pP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</w:pPr>
                  <w: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  <w:tab/>
                    <w:t xml:space="preserve"> 3.32 m</w:t>
                  </w:r>
                </w:p>
                <w:p w14:paraId="72548209" w14:textId="77777777" w:rsidR="000F10AA" w:rsidRPr="00B92853" w:rsidRDefault="000F10AA" w:rsidP="001528E3">
                  <w:pP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</w:pPr>
                  <w: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  <w:t xml:space="preserve">     17.147 m</w:t>
                  </w:r>
                </w:p>
                <w:p w14:paraId="2F0D7F05" w14:textId="77777777" w:rsidR="000F10AA" w:rsidRPr="00B92853" w:rsidRDefault="000F10AA" w:rsidP="001528E3">
                  <w:pP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</w:pPr>
                  <w: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  <w:t xml:space="preserve"> +</w:t>
                  </w:r>
                  <w:r w:rsidRPr="00C02EAC">
                    <w:rPr>
                      <w:rFonts w:ascii="Verdana" w:hAnsi="Verdana"/>
                      <w:b/>
                      <w:sz w:val="32"/>
                      <w:szCs w:val="32"/>
                      <w:lang w:val="en-NZ"/>
                    </w:rPr>
                    <w:t xml:space="preserve">  </w:t>
                  </w:r>
                  <w:r w:rsidRPr="00C02EAC">
                    <w:rPr>
                      <w:rFonts w:ascii="Verdana" w:hAnsi="Verdana"/>
                      <w:b/>
                      <w:sz w:val="32"/>
                      <w:szCs w:val="32"/>
                      <w:u w:val="single"/>
                      <w:lang w:val="en-NZ"/>
                    </w:rPr>
                    <w:t xml:space="preserve">  </w:t>
                  </w:r>
                  <w:r w:rsidRPr="001528E3">
                    <w:rPr>
                      <w:rFonts w:ascii="Verdana" w:hAnsi="Verdana"/>
                      <w:b/>
                      <w:sz w:val="36"/>
                      <w:szCs w:val="36"/>
                      <w:u w:val="single"/>
                      <w:lang w:val="en-NZ"/>
                    </w:rPr>
                    <w:t>1.</w:t>
                  </w:r>
                  <w:r>
                    <w:rPr>
                      <w:rFonts w:ascii="Verdana" w:hAnsi="Verdana"/>
                      <w:b/>
                      <w:sz w:val="36"/>
                      <w:szCs w:val="36"/>
                      <w:u w:val="single"/>
                      <w:lang w:val="en-NZ"/>
                    </w:rPr>
                    <w:t xml:space="preserve">4 m </w:t>
                  </w:r>
                  <w:r w:rsidRPr="001528E3"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  <w:t xml:space="preserve">       </w:t>
                  </w:r>
                  <w: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  <w:t xml:space="preserve"> </w:t>
                  </w:r>
                  <w:r w:rsidRPr="001528E3"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  <w:t xml:space="preserve"> </w:t>
                  </w:r>
                  <w: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  <w:t>Rounded to</w:t>
                  </w:r>
                </w:p>
                <w:p w14:paraId="33CE9E16" w14:textId="77777777" w:rsidR="000F10AA" w:rsidRPr="00B92853" w:rsidRDefault="000F10AA" w:rsidP="001528E3">
                  <w:pP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</w:pPr>
                  <w: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  <w:t>= 21.867 m        = 21.8 m (1dp.)</w:t>
                  </w:r>
                </w:p>
                <w:p w14:paraId="18937F79" w14:textId="77777777" w:rsidR="000F10AA" w:rsidRDefault="000F10AA"/>
              </w:txbxContent>
            </v:textbox>
          </v:shape>
        </w:pict>
      </w:r>
      <w:r w:rsidR="00B92853" w:rsidRPr="00B92853">
        <w:rPr>
          <w:rFonts w:ascii="Verdana" w:hAnsi="Verdana"/>
          <w:b/>
          <w:sz w:val="36"/>
          <w:szCs w:val="36"/>
          <w:lang w:val="en-NZ"/>
        </w:rPr>
        <w:t>When calculations</w:t>
      </w:r>
      <w:r w:rsidR="00B92853">
        <w:rPr>
          <w:rFonts w:ascii="Verdana" w:hAnsi="Verdana"/>
          <w:b/>
          <w:sz w:val="36"/>
          <w:szCs w:val="36"/>
          <w:lang w:val="en-NZ"/>
        </w:rPr>
        <w:t xml:space="preserve"> are done with measured values the answer should be rounded appropriately:</w:t>
      </w:r>
    </w:p>
    <w:p w14:paraId="53FD6A0D" w14:textId="77777777" w:rsidR="00B92853" w:rsidRDefault="00B92853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3BDA68DD" w14:textId="77777777" w:rsidR="00B92853" w:rsidRPr="001528E3" w:rsidRDefault="00B92853" w:rsidP="00796944">
      <w:pPr>
        <w:rPr>
          <w:rFonts w:ascii="Verdana" w:hAnsi="Verdana"/>
          <w:b/>
          <w:sz w:val="36"/>
          <w:szCs w:val="36"/>
          <w:u w:val="single"/>
          <w:lang w:val="en-NZ"/>
        </w:rPr>
      </w:pPr>
      <w:r w:rsidRPr="001528E3">
        <w:rPr>
          <w:rFonts w:ascii="Verdana" w:hAnsi="Verdana"/>
          <w:b/>
          <w:sz w:val="36"/>
          <w:szCs w:val="36"/>
          <w:u w:val="single"/>
          <w:lang w:val="en-NZ"/>
        </w:rPr>
        <w:t>Adding / Subtracting</w:t>
      </w:r>
      <w:r w:rsidRPr="001528E3">
        <w:rPr>
          <w:rFonts w:ascii="Verdana" w:hAnsi="Verdana"/>
          <w:b/>
          <w:sz w:val="36"/>
          <w:szCs w:val="36"/>
          <w:u w:val="single"/>
          <w:lang w:val="en-NZ"/>
        </w:rPr>
        <w:tab/>
      </w:r>
    </w:p>
    <w:p w14:paraId="44F5AE97" w14:textId="77777777" w:rsidR="001528E3" w:rsidRDefault="00B92853" w:rsidP="00796944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sz w:val="36"/>
          <w:szCs w:val="36"/>
          <w:lang w:val="en-NZ"/>
        </w:rPr>
        <w:t xml:space="preserve">The answer should match the least </w:t>
      </w:r>
    </w:p>
    <w:p w14:paraId="2037BB90" w14:textId="77777777" w:rsidR="00B92853" w:rsidRDefault="00B92853" w:rsidP="00796944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sz w:val="36"/>
          <w:szCs w:val="36"/>
          <w:lang w:val="en-NZ"/>
        </w:rPr>
        <w:t xml:space="preserve">number of </w:t>
      </w:r>
      <w:r w:rsidRPr="001528E3">
        <w:rPr>
          <w:rFonts w:ascii="Verdana" w:hAnsi="Verdana"/>
          <w:b/>
          <w:sz w:val="36"/>
          <w:szCs w:val="36"/>
          <w:u w:val="single"/>
          <w:lang w:val="en-NZ"/>
        </w:rPr>
        <w:t>decimal places</w:t>
      </w:r>
      <w:r>
        <w:rPr>
          <w:rFonts w:ascii="Verdana" w:hAnsi="Verdana"/>
          <w:b/>
          <w:sz w:val="36"/>
          <w:szCs w:val="36"/>
          <w:lang w:val="en-NZ"/>
        </w:rPr>
        <w:t xml:space="preserve"> used </w:t>
      </w:r>
    </w:p>
    <w:p w14:paraId="15233B96" w14:textId="77777777" w:rsidR="00B92853" w:rsidRDefault="00B92853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03B1ACC8" w14:textId="77777777" w:rsidR="001528E3" w:rsidRDefault="001528E3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523E2C7A" w14:textId="77777777" w:rsidR="00796944" w:rsidRPr="001528E3" w:rsidRDefault="0078359B" w:rsidP="00796944">
      <w:pPr>
        <w:rPr>
          <w:rFonts w:ascii="Verdana" w:hAnsi="Verdana"/>
          <w:b/>
          <w:sz w:val="36"/>
          <w:szCs w:val="36"/>
          <w:u w:val="single"/>
          <w:lang w:val="en-NZ"/>
        </w:rPr>
      </w:pPr>
      <w:r>
        <w:rPr>
          <w:rFonts w:ascii="Verdana" w:hAnsi="Verdana"/>
          <w:b/>
          <w:noProof/>
          <w:sz w:val="36"/>
          <w:szCs w:val="36"/>
          <w:lang w:val="en-NZ" w:eastAsia="en-NZ"/>
        </w:rPr>
        <w:pict w14:anchorId="01174C4F">
          <v:shape id="_x0000_s1474" type="#_x0000_t202" style="position:absolute;margin-left:382.7pt;margin-top:8.1pt;width:378.5pt;height:106.9pt;z-index:2" filled="f" stroked="f">
            <v:textbox>
              <w:txbxContent>
                <w:p w14:paraId="32ACAD4E" w14:textId="77777777" w:rsidR="000F10AA" w:rsidRDefault="000F10AA" w:rsidP="001528E3">
                  <w:pP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</w:pPr>
                  <w: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  <w:t>12.437 × 63000</w:t>
                  </w:r>
                </w:p>
                <w:p w14:paraId="25815AC9" w14:textId="77777777" w:rsidR="000F10AA" w:rsidRPr="00B92853" w:rsidRDefault="000F10AA" w:rsidP="001528E3">
                  <w:pP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</w:pPr>
                  <w: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  <w:t>= 783 531            Rounded to</w:t>
                  </w:r>
                </w:p>
                <w:p w14:paraId="6E849580" w14:textId="77777777" w:rsidR="000F10AA" w:rsidRPr="00B92853" w:rsidRDefault="000F10AA" w:rsidP="001528E3">
                  <w:pP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</w:pPr>
                  <w: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  <w:t xml:space="preserve">                             = 780 000 (2 sf.)</w:t>
                  </w:r>
                </w:p>
                <w:p w14:paraId="6F685073" w14:textId="77777777" w:rsidR="000F10AA" w:rsidRDefault="000F10AA"/>
              </w:txbxContent>
            </v:textbox>
          </v:shape>
        </w:pict>
      </w:r>
      <w:r w:rsidR="001528E3" w:rsidRPr="001528E3">
        <w:rPr>
          <w:rFonts w:ascii="Verdana" w:hAnsi="Verdana"/>
          <w:b/>
          <w:sz w:val="36"/>
          <w:szCs w:val="36"/>
          <w:u w:val="single"/>
          <w:lang w:val="en-NZ"/>
        </w:rPr>
        <w:t>Multiply &amp; Divide</w:t>
      </w:r>
    </w:p>
    <w:p w14:paraId="363D2A86" w14:textId="77777777" w:rsidR="001528E3" w:rsidRDefault="001528E3" w:rsidP="001528E3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sz w:val="36"/>
          <w:szCs w:val="36"/>
          <w:lang w:val="en-NZ"/>
        </w:rPr>
        <w:t xml:space="preserve">The answer should match the least </w:t>
      </w:r>
    </w:p>
    <w:p w14:paraId="6395273A" w14:textId="77777777" w:rsidR="001528E3" w:rsidRDefault="001528E3" w:rsidP="001528E3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sz w:val="36"/>
          <w:szCs w:val="36"/>
          <w:lang w:val="en-NZ"/>
        </w:rPr>
        <w:t xml:space="preserve">number of </w:t>
      </w:r>
      <w:r w:rsidRPr="001528E3">
        <w:rPr>
          <w:rFonts w:ascii="Verdana" w:hAnsi="Verdana"/>
          <w:b/>
          <w:sz w:val="36"/>
          <w:szCs w:val="36"/>
          <w:u w:val="single"/>
          <w:lang w:val="en-NZ"/>
        </w:rPr>
        <w:t>significant figures</w:t>
      </w:r>
      <w:r>
        <w:rPr>
          <w:rFonts w:ascii="Verdana" w:hAnsi="Verdana"/>
          <w:b/>
          <w:sz w:val="36"/>
          <w:szCs w:val="36"/>
          <w:lang w:val="en-NZ"/>
        </w:rPr>
        <w:t xml:space="preserve"> used </w:t>
      </w:r>
    </w:p>
    <w:p w14:paraId="6C0EC006" w14:textId="77777777" w:rsidR="001528E3" w:rsidRDefault="001528E3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0CE98BDC" w14:textId="77777777" w:rsidR="001528E3" w:rsidRPr="00B92853" w:rsidRDefault="001528E3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76A73D20" w14:textId="77777777" w:rsidR="00796944" w:rsidRPr="00B92853" w:rsidRDefault="00796944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08E0FC66" w14:textId="77777777" w:rsidR="00035B73" w:rsidRPr="00035B73" w:rsidRDefault="0078359B" w:rsidP="00035B73">
      <w:pPr>
        <w:rPr>
          <w:rFonts w:ascii="Verdana" w:hAnsi="Verdana"/>
          <w:b/>
          <w:sz w:val="36"/>
          <w:szCs w:val="36"/>
          <w:u w:val="single"/>
          <w:lang w:val="en-NZ"/>
        </w:rPr>
      </w:pPr>
      <w:r>
        <w:rPr>
          <w:rFonts w:ascii="Verdana" w:hAnsi="Verdana"/>
          <w:b/>
          <w:noProof/>
          <w:sz w:val="36"/>
          <w:szCs w:val="36"/>
          <w:u w:val="single"/>
          <w:lang w:val="en-NZ" w:eastAsia="en-NZ"/>
        </w:rPr>
        <w:pict w14:anchorId="75D71EAE">
          <v:shape id="_x0000_s1475" type="#_x0000_t202" style="position:absolute;margin-left:382.7pt;margin-top:8.1pt;width:399.5pt;height:106.9pt;z-index:3" filled="f" stroked="f">
            <v:textbox>
              <w:txbxContent>
                <w:p w14:paraId="03910389" w14:textId="77777777" w:rsidR="000F10AA" w:rsidRDefault="000F10AA" w:rsidP="00035B73">
                  <w:pP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</w:pPr>
                  <w: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  <w:t>(12.5m + 36.24m + 38.68m) ÷ 7</w:t>
                  </w:r>
                </w:p>
                <w:p w14:paraId="6D415A7C" w14:textId="77777777" w:rsidR="000F10AA" w:rsidRPr="00B92853" w:rsidRDefault="000F10AA" w:rsidP="00035B73">
                  <w:pP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</w:pPr>
                  <w: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  <w:t>= 12.48857143        Rounded to</w:t>
                  </w:r>
                </w:p>
                <w:p w14:paraId="7F393E54" w14:textId="77777777" w:rsidR="000F10AA" w:rsidRPr="00B92853" w:rsidRDefault="000F10AA" w:rsidP="00035B73">
                  <w:pP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</w:pPr>
                  <w:r>
                    <w:rPr>
                      <w:rFonts w:ascii="Verdana" w:hAnsi="Verdana"/>
                      <w:b/>
                      <w:sz w:val="36"/>
                      <w:szCs w:val="36"/>
                      <w:lang w:val="en-NZ"/>
                    </w:rPr>
                    <w:t xml:space="preserve">                             = 12.5 m (3 sf.)</w:t>
                  </w:r>
                </w:p>
                <w:p w14:paraId="52192350" w14:textId="77777777" w:rsidR="000F10AA" w:rsidRDefault="000F10AA" w:rsidP="00035B73"/>
              </w:txbxContent>
            </v:textbox>
          </v:shape>
        </w:pict>
      </w:r>
      <w:r w:rsidR="00035B73" w:rsidRPr="00035B73">
        <w:rPr>
          <w:rFonts w:ascii="Verdana" w:hAnsi="Verdana"/>
          <w:b/>
          <w:noProof/>
          <w:sz w:val="36"/>
          <w:szCs w:val="36"/>
          <w:u w:val="single"/>
          <w:lang w:val="en-NZ" w:eastAsia="en-NZ"/>
        </w:rPr>
        <w:t>Both adding &amp; Multiplying (+ - ×÷)</w:t>
      </w:r>
    </w:p>
    <w:p w14:paraId="3A3F8DA0" w14:textId="77777777" w:rsidR="00035B73" w:rsidRDefault="00035B73" w:rsidP="00035B73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sz w:val="36"/>
          <w:szCs w:val="36"/>
          <w:lang w:val="en-NZ"/>
        </w:rPr>
        <w:t xml:space="preserve">The answer should have a level of </w:t>
      </w:r>
    </w:p>
    <w:p w14:paraId="33291249" w14:textId="77777777" w:rsidR="00035B73" w:rsidRDefault="00035B73" w:rsidP="00035B73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sz w:val="36"/>
          <w:szCs w:val="36"/>
          <w:lang w:val="en-NZ"/>
        </w:rPr>
        <w:t>accuracy appropriate to the problem</w:t>
      </w:r>
    </w:p>
    <w:p w14:paraId="49AF4838" w14:textId="77777777" w:rsidR="00796944" w:rsidRPr="00B92853" w:rsidRDefault="00035B73" w:rsidP="00796944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sz w:val="36"/>
          <w:szCs w:val="36"/>
          <w:lang w:val="en-NZ"/>
        </w:rPr>
        <w:t>or situation.</w:t>
      </w:r>
    </w:p>
    <w:p w14:paraId="6472740B" w14:textId="77777777" w:rsidR="00796944" w:rsidRPr="00B92853" w:rsidRDefault="00796944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15DAB2D3" w14:textId="5DD955A0" w:rsidR="00596A66" w:rsidRPr="00A74342" w:rsidRDefault="000C4D4D" w:rsidP="00596A66">
      <w:pPr>
        <w:jc w:val="center"/>
        <w:rPr>
          <w:rFonts w:ascii="Verdana" w:hAnsi="Verdana"/>
          <w:b/>
          <w:sz w:val="36"/>
          <w:szCs w:val="36"/>
          <w:lang w:val="en-US"/>
        </w:rPr>
      </w:pPr>
      <w:r>
        <w:rPr>
          <w:rFonts w:ascii="Verdana" w:hAnsi="Verdana"/>
          <w:b/>
          <w:color w:val="FFFFFF"/>
          <w:sz w:val="48"/>
          <w:szCs w:val="48"/>
          <w:bdr w:val="thinThickSmallGap" w:sz="24" w:space="0" w:color="0000FF" w:shadow="1"/>
          <w:lang w:val="en-US"/>
        </w:rPr>
        <w:br w:type="page"/>
      </w:r>
      <w:r w:rsidR="00596A66" w:rsidRPr="00A74342">
        <w:rPr>
          <w:rFonts w:ascii="Verdana" w:hAnsi="Verdana"/>
          <w:b/>
          <w:color w:val="FFFFFF"/>
          <w:sz w:val="48"/>
          <w:szCs w:val="48"/>
          <w:bdr w:val="thinThickSmallGap" w:sz="24" w:space="0" w:color="0000FF" w:shadow="1"/>
          <w:lang w:val="en-US"/>
        </w:rPr>
        <w:lastRenderedPageBreak/>
        <w:t>.</w:t>
      </w:r>
      <w:r w:rsidR="00596A66" w:rsidRPr="00A74342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 xml:space="preserve">     </w:t>
      </w:r>
      <w:r w:rsidR="00596A66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>Rounding Error</w:t>
      </w:r>
      <w:r w:rsidR="00596A66"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proofErr w:type="gramStart"/>
      <w:r w:rsidR="00596A66"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r w:rsidR="00596A66" w:rsidRPr="00A743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proofErr w:type="gramEnd"/>
    </w:p>
    <w:p w14:paraId="020B008E" w14:textId="373DB960" w:rsidR="00596A66" w:rsidRPr="000C4D4D" w:rsidRDefault="00596A66" w:rsidP="00796944">
      <w:pPr>
        <w:rPr>
          <w:rFonts w:ascii="Verdana" w:hAnsi="Verdana"/>
          <w:b/>
          <w:sz w:val="32"/>
          <w:szCs w:val="32"/>
          <w:lang w:val="en-NZ"/>
        </w:rPr>
      </w:pPr>
      <w:r w:rsidRPr="000C4D4D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When doing multiple calculations to solve a problem </w:t>
      </w:r>
      <w:r w:rsidRPr="000C4D4D">
        <w:rPr>
          <w:rFonts w:ascii="Verdana" w:hAnsi="Verdana"/>
          <w:b/>
          <w:sz w:val="32"/>
          <w:szCs w:val="32"/>
          <w:lang w:val="en-NZ"/>
        </w:rPr>
        <w:t>DO NOT round early, Round at the end to avoid rounding errors.</w:t>
      </w:r>
    </w:p>
    <w:p w14:paraId="7B20E807" w14:textId="77777777" w:rsidR="00596A66" w:rsidRPr="000C4D4D" w:rsidRDefault="00596A66" w:rsidP="00796944">
      <w:pPr>
        <w:rPr>
          <w:rFonts w:ascii="Verdana" w:hAnsi="Verdana"/>
          <w:b/>
          <w:sz w:val="32"/>
          <w:szCs w:val="32"/>
          <w:lang w:val="en-NZ"/>
        </w:rPr>
      </w:pPr>
    </w:p>
    <w:p w14:paraId="38724756" w14:textId="77777777" w:rsidR="00596A66" w:rsidRPr="000C4D4D" w:rsidRDefault="0078359B" w:rsidP="00796944">
      <w:pPr>
        <w:rPr>
          <w:rFonts w:ascii="Verdana" w:hAnsi="Verdana"/>
          <w:b/>
          <w:sz w:val="32"/>
          <w:szCs w:val="32"/>
          <w:lang w:val="en-NZ"/>
        </w:rPr>
      </w:pPr>
      <w:r w:rsidRPr="000C4D4D">
        <w:rPr>
          <w:rFonts w:ascii="Verdana" w:hAnsi="Verdana"/>
          <w:b/>
          <w:noProof/>
          <w:sz w:val="32"/>
          <w:szCs w:val="32"/>
          <w:lang w:val="en-NZ" w:eastAsia="en-NZ"/>
        </w:rPr>
        <w:pict w14:anchorId="7C026DAD">
          <v:group id="_x0000_s1495" style="position:absolute;margin-left:11.2pt;margin-top:3.5pt;width:120.1pt;height:183.95pt;z-index:6" coordorigin="944,3046" coordsize="2402,3679">
            <v:shape id="_x0000_s1486" type="#_x0000_t202" style="position:absolute;left:2325;top:6125;width:1021;height:600" filled="f" stroked="f">
              <v:textbox>
                <w:txbxContent>
                  <w:p w14:paraId="578490CB" w14:textId="77777777" w:rsidR="000F10AA" w:rsidRPr="00596A66" w:rsidRDefault="000F10AA">
                    <w:pPr>
                      <w:rPr>
                        <w:rFonts w:ascii="Verdana" w:hAnsi="Verdana"/>
                      </w:rPr>
                    </w:pPr>
                    <w:r>
                      <w:rPr>
                        <w:rFonts w:ascii="Verdana" w:hAnsi="Verdana"/>
                      </w:rPr>
                      <w:t>1.2</w:t>
                    </w:r>
                    <w:r w:rsidRPr="00596A66">
                      <w:rPr>
                        <w:rFonts w:ascii="Verdana" w:hAnsi="Verdana"/>
                      </w:rPr>
                      <w:t>m</w:t>
                    </w:r>
                  </w:p>
                </w:txbxContent>
              </v:textbox>
            </v:shape>
            <v:shapetype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_x0000_s1482" type="#_x0000_t5" style="position:absolute;left:2199;top:3046;width:949;height:3011" filled="f" strokeweight="2.25pt"/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484" type="#_x0000_t32" style="position:absolute;left:1928;top:3046;width:1;height:3011" o:connectortype="straight">
              <v:stroke startarrow="block" endarrow="block"/>
            </v:shape>
            <v:shape id="_x0000_s1485" type="#_x0000_t202" style="position:absolute;left:944;top:4317;width:1283;height:732" filled="f" stroked="f">
              <v:textbox>
                <w:txbxContent>
                  <w:p w14:paraId="6E5E4C0E" w14:textId="77777777" w:rsidR="000F10AA" w:rsidRPr="00596A66" w:rsidRDefault="000F10AA">
                    <w:pPr>
                      <w:rPr>
                        <w:rFonts w:ascii="Verdana" w:hAnsi="Verdana"/>
                      </w:rPr>
                    </w:pPr>
                    <w:r>
                      <w:rPr>
                        <w:rFonts w:ascii="Verdana" w:hAnsi="Verdana"/>
                      </w:rPr>
                      <w:t>19.1</w:t>
                    </w:r>
                    <w:r w:rsidRPr="00596A66">
                      <w:rPr>
                        <w:rFonts w:ascii="Verdana" w:hAnsi="Verdana"/>
                      </w:rPr>
                      <w:t>m</w:t>
                    </w:r>
                  </w:p>
                </w:txbxContent>
              </v:textbox>
            </v:shape>
            <v:shape id="_x0000_s1487" type="#_x0000_t32" style="position:absolute;left:2671;top:3046;width:24;height:3011" o:connectortype="straight" strokeweight="1.5pt"/>
            <v:shape id="_x0000_s1488" type="#_x0000_t202" style="position:absolute;left:2745;top:3624;width:480;height:453" filled="f" stroked="f">
              <v:textbox>
                <w:txbxContent>
                  <w:p w14:paraId="4A809AE6" w14:textId="77777777" w:rsidR="000F10AA" w:rsidRPr="00596A66" w:rsidRDefault="000F10AA">
                    <w:pPr>
                      <w:rPr>
                        <w:rFonts w:ascii="Verdana" w:hAnsi="Verdana"/>
                      </w:rPr>
                    </w:pPr>
                    <w:r>
                      <w:rPr>
                        <w:rFonts w:ascii="Verdana" w:hAnsi="Verdana"/>
                      </w:rPr>
                      <w:t>A</w:t>
                    </w:r>
                  </w:p>
                </w:txbxContent>
              </v:textbox>
            </v:shape>
            <v:shape id="_x0000_s1492" style="position:absolute;left:2688;top:3850;width:117;height:32" coordorigin="4742,6791" coordsize="205,57" path="m4742,6810v15,8,28,14,45,17c4801,6829,4816,6826,4830,6824v17,-2,34,-3,50,-6c4896,6815,4909,6808,4924,6801v12,-5,15,-7,22,-10c4929,6792,4916,6797,4900,6804v-16,7,-32,13,-48,20c4831,6833,4791,6856,4768,6844v-10,-8,-13,-10,-18,-17c4767,6823,4778,6828,4796,6833v18,5,34,5,52,2c4864,6832,4878,6829,4892,6822e" filled="f" strokeweight="1.5pt">
              <v:stroke endcap="round"/>
              <v:path shadowok="f" o:extrusionok="f" fillok="f" insetpenok="f"/>
              <o:lock v:ext="edit" rotation="t" aspectratio="t" verticies="t" text="t" shapetype="t"/>
              <o:ink i="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" annotation="t"/>
            </v:shape>
            <v:rect id="_x0000_s1493" style="position:absolute;left:2695;top:5865;width:173;height:192" filled="f" strokeweight="2.25pt"/>
          </v:group>
        </w:pict>
      </w:r>
      <w:proofErr w:type="spellStart"/>
      <w:r w:rsidR="00596A66" w:rsidRPr="000C4D4D">
        <w:rPr>
          <w:rFonts w:ascii="Verdana" w:hAnsi="Verdana"/>
          <w:b/>
          <w:sz w:val="32"/>
          <w:szCs w:val="32"/>
          <w:lang w:val="en-NZ"/>
        </w:rPr>
        <w:t>Eg</w:t>
      </w:r>
      <w:proofErr w:type="spellEnd"/>
      <w:r w:rsidR="00596A66" w:rsidRPr="000C4D4D">
        <w:rPr>
          <w:rFonts w:ascii="Verdana" w:hAnsi="Verdana"/>
          <w:b/>
          <w:sz w:val="32"/>
          <w:szCs w:val="32"/>
          <w:lang w:val="en-NZ"/>
        </w:rPr>
        <w:tab/>
      </w:r>
      <w:r w:rsidR="00596A66" w:rsidRPr="000C4D4D">
        <w:rPr>
          <w:rFonts w:ascii="Verdana" w:hAnsi="Verdana"/>
          <w:b/>
          <w:sz w:val="32"/>
          <w:szCs w:val="32"/>
          <w:lang w:val="en-NZ"/>
        </w:rPr>
        <w:tab/>
      </w:r>
      <w:r w:rsidR="00596A66" w:rsidRPr="000C4D4D">
        <w:rPr>
          <w:rFonts w:ascii="Verdana" w:hAnsi="Verdana"/>
          <w:b/>
          <w:sz w:val="32"/>
          <w:szCs w:val="32"/>
          <w:lang w:val="en-NZ"/>
        </w:rPr>
        <w:tab/>
      </w:r>
      <w:r w:rsidR="00596A66" w:rsidRPr="000C4D4D">
        <w:rPr>
          <w:rFonts w:ascii="Verdana" w:hAnsi="Verdana"/>
          <w:b/>
          <w:sz w:val="32"/>
          <w:szCs w:val="32"/>
          <w:lang w:val="en-NZ"/>
        </w:rPr>
        <w:tab/>
        <w:t xml:space="preserve">Part of a fun park </w:t>
      </w:r>
      <w:proofErr w:type="spellStart"/>
      <w:r w:rsidR="00596A66" w:rsidRPr="000C4D4D">
        <w:rPr>
          <w:rFonts w:ascii="Verdana" w:hAnsi="Verdana"/>
          <w:b/>
          <w:sz w:val="32"/>
          <w:szCs w:val="32"/>
          <w:lang w:val="en-NZ"/>
        </w:rPr>
        <w:t>ferris</w:t>
      </w:r>
      <w:proofErr w:type="spellEnd"/>
      <w:r w:rsidR="00596A66" w:rsidRPr="000C4D4D">
        <w:rPr>
          <w:rFonts w:ascii="Verdana" w:hAnsi="Verdana"/>
          <w:b/>
          <w:sz w:val="32"/>
          <w:szCs w:val="32"/>
          <w:lang w:val="en-NZ"/>
        </w:rPr>
        <w:t xml:space="preserve"> wheel </w:t>
      </w:r>
    </w:p>
    <w:p w14:paraId="1327834A" w14:textId="77777777" w:rsidR="00DF512C" w:rsidRPr="000C4D4D" w:rsidRDefault="00DF512C" w:rsidP="00796944">
      <w:pPr>
        <w:rPr>
          <w:rFonts w:ascii="Verdana" w:hAnsi="Verdana"/>
          <w:b/>
          <w:sz w:val="32"/>
          <w:szCs w:val="32"/>
          <w:lang w:val="en-NZ"/>
        </w:rPr>
      </w:pPr>
      <w:r w:rsidRPr="000C4D4D">
        <w:rPr>
          <w:rFonts w:ascii="Verdana" w:hAnsi="Verdana"/>
          <w:b/>
          <w:sz w:val="32"/>
          <w:szCs w:val="32"/>
          <w:lang w:val="en-NZ"/>
        </w:rPr>
        <w:tab/>
      </w:r>
      <w:r w:rsidRPr="000C4D4D">
        <w:rPr>
          <w:rFonts w:ascii="Verdana" w:hAnsi="Verdana"/>
          <w:b/>
          <w:sz w:val="32"/>
          <w:szCs w:val="32"/>
          <w:lang w:val="en-NZ"/>
        </w:rPr>
        <w:tab/>
      </w:r>
      <w:r w:rsidRPr="000C4D4D">
        <w:rPr>
          <w:rFonts w:ascii="Verdana" w:hAnsi="Verdana"/>
          <w:b/>
          <w:sz w:val="32"/>
          <w:szCs w:val="32"/>
          <w:lang w:val="en-NZ"/>
        </w:rPr>
        <w:tab/>
      </w:r>
      <w:r w:rsidRPr="000C4D4D">
        <w:rPr>
          <w:rFonts w:ascii="Verdana" w:hAnsi="Verdana"/>
          <w:b/>
          <w:sz w:val="32"/>
          <w:szCs w:val="32"/>
          <w:lang w:val="en-NZ"/>
        </w:rPr>
        <w:tab/>
        <w:t xml:space="preserve">Calculate the angle A, then how many of these parts </w:t>
      </w:r>
    </w:p>
    <w:p w14:paraId="6DE46793" w14:textId="77777777" w:rsidR="00596A66" w:rsidRPr="000C4D4D" w:rsidRDefault="00DF512C" w:rsidP="00DF512C">
      <w:pPr>
        <w:ind w:left="2160" w:firstLine="720"/>
        <w:rPr>
          <w:rFonts w:ascii="Verdana" w:hAnsi="Verdana"/>
          <w:b/>
          <w:sz w:val="32"/>
          <w:szCs w:val="32"/>
          <w:lang w:val="en-NZ"/>
        </w:rPr>
      </w:pPr>
      <w:r w:rsidRPr="000C4D4D">
        <w:rPr>
          <w:rFonts w:ascii="Verdana" w:hAnsi="Verdana"/>
          <w:b/>
          <w:sz w:val="32"/>
          <w:szCs w:val="32"/>
          <w:lang w:val="en-NZ"/>
        </w:rPr>
        <w:t>will fit in one circle?</w:t>
      </w:r>
      <w:r w:rsidR="00596A66" w:rsidRPr="000C4D4D">
        <w:rPr>
          <w:rFonts w:ascii="Verdana" w:hAnsi="Verdana"/>
          <w:b/>
          <w:sz w:val="32"/>
          <w:szCs w:val="32"/>
          <w:lang w:val="en-NZ"/>
        </w:rPr>
        <w:br/>
      </w:r>
    </w:p>
    <w:p w14:paraId="6E666D5B" w14:textId="77777777" w:rsidR="00DF512C" w:rsidRPr="000C4D4D" w:rsidRDefault="00DF512C" w:rsidP="00DF512C">
      <w:pPr>
        <w:ind w:left="2160" w:firstLine="720"/>
        <w:rPr>
          <w:rFonts w:ascii="Verdana" w:hAnsi="Verdana"/>
          <w:b/>
          <w:sz w:val="32"/>
          <w:szCs w:val="32"/>
          <w:lang w:val="en-NZ"/>
        </w:rPr>
      </w:pPr>
      <w:r w:rsidRPr="000C4D4D">
        <w:rPr>
          <w:rFonts w:ascii="Verdana" w:hAnsi="Verdana"/>
          <w:b/>
          <w:sz w:val="32"/>
          <w:szCs w:val="32"/>
          <w:lang w:val="en-NZ"/>
        </w:rPr>
        <w:t>A = Tan-1(0.</w:t>
      </w:r>
      <w:r w:rsidR="007A29DA" w:rsidRPr="000C4D4D">
        <w:rPr>
          <w:rFonts w:ascii="Verdana" w:hAnsi="Verdana"/>
          <w:b/>
          <w:sz w:val="32"/>
          <w:szCs w:val="32"/>
          <w:lang w:val="en-NZ"/>
        </w:rPr>
        <w:t>6</w:t>
      </w:r>
      <w:r w:rsidRPr="000C4D4D">
        <w:rPr>
          <w:rFonts w:ascii="Verdana" w:hAnsi="Verdana"/>
          <w:b/>
          <w:sz w:val="32"/>
          <w:szCs w:val="32"/>
          <w:lang w:val="en-NZ"/>
        </w:rPr>
        <w:t xml:space="preserve"> ÷ 1</w:t>
      </w:r>
      <w:r w:rsidR="007A29DA" w:rsidRPr="000C4D4D">
        <w:rPr>
          <w:rFonts w:ascii="Verdana" w:hAnsi="Verdana"/>
          <w:b/>
          <w:sz w:val="32"/>
          <w:szCs w:val="32"/>
          <w:lang w:val="en-NZ"/>
        </w:rPr>
        <w:t>9.1</w:t>
      </w:r>
      <w:r w:rsidRPr="000C4D4D">
        <w:rPr>
          <w:rFonts w:ascii="Verdana" w:hAnsi="Verdana"/>
          <w:b/>
          <w:sz w:val="32"/>
          <w:szCs w:val="32"/>
          <w:lang w:val="en-NZ"/>
        </w:rPr>
        <w:t xml:space="preserve">) = </w:t>
      </w:r>
      <w:r w:rsidR="007A29DA" w:rsidRPr="000C4D4D">
        <w:rPr>
          <w:rFonts w:ascii="Verdana" w:hAnsi="Verdana"/>
          <w:b/>
          <w:sz w:val="32"/>
          <w:szCs w:val="32"/>
          <w:lang w:val="en-NZ"/>
        </w:rPr>
        <w:t>1.79927572</w:t>
      </w:r>
      <w:r w:rsidRPr="000C4D4D">
        <w:rPr>
          <w:rFonts w:ascii="Calibri" w:hAnsi="Calibri" w:cs="Calibri"/>
          <w:b/>
          <w:sz w:val="32"/>
          <w:szCs w:val="32"/>
          <w:lang w:val="en-NZ"/>
        </w:rPr>
        <w:t>°</w:t>
      </w:r>
      <w:r w:rsidRPr="000C4D4D">
        <w:rPr>
          <w:rFonts w:ascii="Verdana" w:hAnsi="Verdana"/>
          <w:b/>
          <w:sz w:val="32"/>
          <w:szCs w:val="32"/>
          <w:lang w:val="en-NZ"/>
        </w:rPr>
        <w:t xml:space="preserve"> = 2</w:t>
      </w:r>
      <w:r w:rsidRPr="000C4D4D">
        <w:rPr>
          <w:rFonts w:ascii="Calibri" w:hAnsi="Calibri" w:cs="Calibri"/>
          <w:b/>
          <w:sz w:val="32"/>
          <w:szCs w:val="32"/>
          <w:lang w:val="en-NZ"/>
        </w:rPr>
        <w:t>°</w:t>
      </w:r>
      <w:r w:rsidRPr="000C4D4D">
        <w:rPr>
          <w:rFonts w:ascii="Verdana" w:hAnsi="Verdana"/>
          <w:b/>
          <w:sz w:val="32"/>
          <w:szCs w:val="32"/>
          <w:lang w:val="en-NZ"/>
        </w:rPr>
        <w:t xml:space="preserve"> rounded too early</w:t>
      </w:r>
    </w:p>
    <w:p w14:paraId="6A7E3F1B" w14:textId="77777777" w:rsidR="00DF512C" w:rsidRPr="000C4D4D" w:rsidRDefault="00DF512C" w:rsidP="00DF512C">
      <w:pPr>
        <w:ind w:left="2160" w:firstLine="720"/>
        <w:rPr>
          <w:rFonts w:ascii="Verdana" w:hAnsi="Verdana"/>
          <w:b/>
          <w:sz w:val="32"/>
          <w:szCs w:val="32"/>
          <w:lang w:val="en-NZ"/>
        </w:rPr>
      </w:pPr>
    </w:p>
    <w:p w14:paraId="0847E32D" w14:textId="77777777" w:rsidR="00DF512C" w:rsidRPr="000C4D4D" w:rsidRDefault="00DF512C" w:rsidP="00DF512C">
      <w:pPr>
        <w:ind w:left="2160" w:firstLine="720"/>
        <w:rPr>
          <w:rFonts w:ascii="Verdana" w:hAnsi="Verdana"/>
          <w:b/>
          <w:sz w:val="32"/>
          <w:szCs w:val="32"/>
          <w:lang w:val="en-NZ"/>
        </w:rPr>
      </w:pPr>
      <w:r w:rsidRPr="000C4D4D">
        <w:rPr>
          <w:rFonts w:ascii="Verdana" w:hAnsi="Verdana"/>
          <w:b/>
          <w:sz w:val="32"/>
          <w:szCs w:val="32"/>
          <w:lang w:val="en-NZ"/>
        </w:rPr>
        <w:t>Number = 360 ÷ 2 = 180 rounding error</w:t>
      </w:r>
    </w:p>
    <w:p w14:paraId="48E2EC32" w14:textId="77777777" w:rsidR="007A29DA" w:rsidRPr="000C4D4D" w:rsidRDefault="00DF512C" w:rsidP="00DF512C">
      <w:pPr>
        <w:ind w:left="2160" w:firstLine="720"/>
        <w:rPr>
          <w:rFonts w:ascii="Verdana" w:hAnsi="Verdana"/>
          <w:b/>
          <w:sz w:val="32"/>
          <w:szCs w:val="32"/>
          <w:lang w:val="en-NZ"/>
        </w:rPr>
      </w:pPr>
      <w:r w:rsidRPr="000C4D4D">
        <w:rPr>
          <w:rFonts w:ascii="Verdana" w:hAnsi="Verdana"/>
          <w:b/>
          <w:sz w:val="32"/>
          <w:szCs w:val="32"/>
          <w:lang w:val="en-NZ"/>
        </w:rPr>
        <w:t>Number = 360 ÷ 1.</w:t>
      </w:r>
      <w:r w:rsidR="007A29DA" w:rsidRPr="000C4D4D">
        <w:rPr>
          <w:rFonts w:ascii="Verdana" w:hAnsi="Verdana"/>
          <w:b/>
          <w:sz w:val="32"/>
          <w:szCs w:val="32"/>
          <w:lang w:val="en-NZ"/>
        </w:rPr>
        <w:t>8</w:t>
      </w:r>
      <w:r w:rsidRPr="000C4D4D">
        <w:rPr>
          <w:rFonts w:ascii="Verdana" w:hAnsi="Verdana"/>
          <w:b/>
          <w:sz w:val="32"/>
          <w:szCs w:val="32"/>
          <w:lang w:val="en-NZ"/>
        </w:rPr>
        <w:t xml:space="preserve"> = </w:t>
      </w:r>
      <w:r w:rsidR="007A29DA" w:rsidRPr="000C4D4D">
        <w:rPr>
          <w:rFonts w:ascii="Verdana" w:hAnsi="Verdana"/>
          <w:b/>
          <w:sz w:val="32"/>
          <w:szCs w:val="32"/>
          <w:lang w:val="en-NZ"/>
        </w:rPr>
        <w:t>200</w:t>
      </w:r>
      <w:r w:rsidRPr="000C4D4D">
        <w:rPr>
          <w:rFonts w:ascii="Verdana" w:hAnsi="Verdana"/>
          <w:b/>
          <w:sz w:val="32"/>
          <w:szCs w:val="32"/>
          <w:lang w:val="en-NZ"/>
        </w:rPr>
        <w:t xml:space="preserve"> </w:t>
      </w:r>
    </w:p>
    <w:p w14:paraId="448C1281" w14:textId="77777777" w:rsidR="00DF512C" w:rsidRPr="000C4D4D" w:rsidRDefault="00DF512C" w:rsidP="00DF512C">
      <w:pPr>
        <w:ind w:left="2160" w:firstLine="720"/>
        <w:rPr>
          <w:rFonts w:ascii="Verdana" w:hAnsi="Verdana"/>
          <w:b/>
          <w:sz w:val="32"/>
          <w:szCs w:val="32"/>
          <w:lang w:val="en-NZ"/>
        </w:rPr>
      </w:pPr>
      <w:r w:rsidRPr="000C4D4D">
        <w:rPr>
          <w:rFonts w:ascii="Verdana" w:hAnsi="Verdana"/>
          <w:b/>
          <w:sz w:val="32"/>
          <w:szCs w:val="32"/>
          <w:lang w:val="en-NZ"/>
        </w:rPr>
        <w:t xml:space="preserve">Number = 360 ÷ </w:t>
      </w:r>
      <w:r w:rsidR="007A29DA" w:rsidRPr="000C4D4D">
        <w:rPr>
          <w:rFonts w:ascii="Verdana" w:hAnsi="Verdana"/>
          <w:b/>
          <w:sz w:val="32"/>
          <w:szCs w:val="32"/>
          <w:lang w:val="en-NZ"/>
        </w:rPr>
        <w:t xml:space="preserve">1.79927572 </w:t>
      </w:r>
      <w:r w:rsidRPr="000C4D4D">
        <w:rPr>
          <w:rFonts w:ascii="Verdana" w:hAnsi="Verdana"/>
          <w:b/>
          <w:sz w:val="32"/>
          <w:szCs w:val="32"/>
          <w:lang w:val="en-NZ"/>
        </w:rPr>
        <w:t xml:space="preserve">= </w:t>
      </w:r>
      <w:r w:rsidR="007A29DA" w:rsidRPr="000C4D4D">
        <w:rPr>
          <w:rFonts w:ascii="Verdana" w:hAnsi="Verdana"/>
          <w:b/>
          <w:sz w:val="32"/>
          <w:szCs w:val="32"/>
          <w:lang w:val="en-NZ"/>
        </w:rPr>
        <w:t>200</w:t>
      </w:r>
    </w:p>
    <w:p w14:paraId="4CAEBE9F" w14:textId="77777777" w:rsidR="00DF512C" w:rsidRPr="000C4D4D" w:rsidRDefault="00DF512C" w:rsidP="007A29DA">
      <w:pPr>
        <w:rPr>
          <w:rFonts w:ascii="Verdana" w:hAnsi="Verdana"/>
          <w:b/>
          <w:sz w:val="32"/>
          <w:szCs w:val="32"/>
          <w:lang w:val="en-NZ"/>
        </w:rPr>
      </w:pPr>
    </w:p>
    <w:p w14:paraId="66D3B8D8" w14:textId="77777777" w:rsidR="000F10AA" w:rsidRPr="000C4D4D" w:rsidRDefault="007A29DA" w:rsidP="000F10AA">
      <w:pPr>
        <w:rPr>
          <w:rFonts w:ascii="Verdana" w:hAnsi="Verdana"/>
          <w:b/>
          <w:sz w:val="32"/>
          <w:szCs w:val="32"/>
          <w:lang w:val="en-NZ"/>
        </w:rPr>
      </w:pPr>
      <w:r w:rsidRPr="000C4D4D">
        <w:rPr>
          <w:rFonts w:ascii="Verdana" w:hAnsi="Verdana"/>
          <w:b/>
          <w:sz w:val="32"/>
          <w:szCs w:val="32"/>
          <w:lang w:val="en-NZ"/>
        </w:rPr>
        <w:t>If an answer can be left accurate</w:t>
      </w:r>
      <w:r w:rsidR="000F10AA" w:rsidRPr="000C4D4D">
        <w:rPr>
          <w:rFonts w:ascii="Verdana" w:hAnsi="Verdana"/>
          <w:b/>
          <w:sz w:val="32"/>
          <w:szCs w:val="32"/>
          <w:lang w:val="en-NZ"/>
        </w:rPr>
        <w:t xml:space="preserve"> then it should be</w:t>
      </w:r>
    </w:p>
    <w:p w14:paraId="63672390" w14:textId="77777777" w:rsidR="000F10AA" w:rsidRPr="000C4D4D" w:rsidRDefault="0078359B" w:rsidP="000F10AA">
      <w:pPr>
        <w:rPr>
          <w:rFonts w:ascii="Verdana" w:hAnsi="Verdana"/>
          <w:b/>
          <w:sz w:val="32"/>
          <w:szCs w:val="32"/>
          <w:lang w:val="en-NZ"/>
        </w:rPr>
      </w:pPr>
      <w:r w:rsidRPr="000C4D4D">
        <w:rPr>
          <w:rFonts w:ascii="Verdana" w:hAnsi="Verdana"/>
          <w:b/>
          <w:noProof/>
          <w:sz w:val="32"/>
          <w:szCs w:val="32"/>
          <w:lang w:val="en-NZ" w:eastAsia="en-NZ"/>
        </w:rPr>
        <w:pict w14:anchorId="04367A4A">
          <v:shape id="_x0000_s1497" style="position:absolute;margin-left:479pt;margin-top:19.4pt;width:2.8pt;height:3.3pt;z-index:7" coordorigin="11191,16060" coordsize="99,117" path="m11225,16088v-13,21,-29,20,-30,44c11223,16143,11233,16143,11255,16119v17,-19,20,-35,14,-57c11241,16065,11227,16075,11223,16106v-3,22,10,27,25,39c11272,16139,11284,16128,11289,16101v,-16,,-22,-9,-31c11241,16078,11241,16093,11248,16132v5,25,7,29,6,44e" filled="f" strokeweight="1.5pt">
            <v:stroke endcap="round"/>
            <v:path shadowok="f" o:extrusionok="f" fillok="f" insetpenok="f"/>
            <o:lock v:ext="edit" rotation="t" aspectratio="t" verticies="t" text="t" shapetype="t"/>
            <o:ink i="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" annotation="t"/>
          </v:shape>
        </w:pict>
      </w:r>
      <w:proofErr w:type="spellStart"/>
      <w:r w:rsidR="000F10AA" w:rsidRPr="000C4D4D">
        <w:rPr>
          <w:rFonts w:ascii="Verdana" w:hAnsi="Verdana"/>
          <w:b/>
          <w:sz w:val="32"/>
          <w:szCs w:val="32"/>
          <w:lang w:val="en-NZ"/>
        </w:rPr>
        <w:t>Eg</w:t>
      </w:r>
      <w:proofErr w:type="spellEnd"/>
      <w:r w:rsidR="000F10AA" w:rsidRPr="000C4D4D">
        <w:rPr>
          <w:rFonts w:ascii="Verdana" w:hAnsi="Verdana"/>
          <w:b/>
          <w:sz w:val="32"/>
          <w:szCs w:val="32"/>
          <w:lang w:val="en-NZ"/>
        </w:rPr>
        <w:t xml:space="preserve"> solve 6x + 1 = 18</w:t>
      </w:r>
      <w:r w:rsidR="007A29DA" w:rsidRPr="000C4D4D">
        <w:rPr>
          <w:rFonts w:ascii="Verdana" w:hAnsi="Verdana"/>
          <w:b/>
          <w:sz w:val="32"/>
          <w:szCs w:val="32"/>
          <w:lang w:val="en-NZ"/>
        </w:rPr>
        <w:t xml:space="preserve"> </w:t>
      </w:r>
      <w:r w:rsidR="000F10AA" w:rsidRPr="000C4D4D">
        <w:rPr>
          <w:rFonts w:ascii="Verdana" w:hAnsi="Verdana"/>
          <w:b/>
          <w:sz w:val="32"/>
          <w:szCs w:val="32"/>
          <w:lang w:val="en-NZ"/>
        </w:rPr>
        <w:tab/>
      </w:r>
      <w:r w:rsidR="000F10AA" w:rsidRPr="000C4D4D">
        <w:rPr>
          <w:rFonts w:ascii="Verdana" w:hAnsi="Verdana"/>
          <w:b/>
          <w:sz w:val="32"/>
          <w:szCs w:val="32"/>
          <w:lang w:val="en-NZ"/>
        </w:rPr>
        <w:tab/>
      </w:r>
      <w:r w:rsidR="000F10AA" w:rsidRPr="000C4D4D">
        <w:rPr>
          <w:rFonts w:ascii="Verdana" w:hAnsi="Verdana"/>
          <w:b/>
          <w:sz w:val="32"/>
          <w:szCs w:val="32"/>
          <w:lang w:val="en-NZ"/>
        </w:rPr>
        <w:tab/>
        <w:t>6x = 17</w:t>
      </w:r>
    </w:p>
    <w:p w14:paraId="06CC3723" w14:textId="77777777" w:rsidR="000F10AA" w:rsidRPr="000C4D4D" w:rsidRDefault="000F10AA" w:rsidP="000F10AA">
      <w:pPr>
        <w:rPr>
          <w:rFonts w:ascii="Verdana" w:hAnsi="Verdana"/>
          <w:b/>
          <w:sz w:val="32"/>
          <w:szCs w:val="32"/>
          <w:lang w:val="en-NZ"/>
        </w:rPr>
      </w:pPr>
      <w:r w:rsidRPr="000C4D4D">
        <w:rPr>
          <w:rFonts w:ascii="Verdana" w:hAnsi="Verdana"/>
          <w:b/>
          <w:sz w:val="32"/>
          <w:szCs w:val="32"/>
          <w:lang w:val="en-NZ"/>
        </w:rPr>
        <w:tab/>
      </w:r>
      <w:r w:rsidRPr="000C4D4D">
        <w:rPr>
          <w:rFonts w:ascii="Verdana" w:hAnsi="Verdana"/>
          <w:b/>
          <w:sz w:val="32"/>
          <w:szCs w:val="32"/>
          <w:lang w:val="en-NZ"/>
        </w:rPr>
        <w:tab/>
      </w:r>
      <w:r w:rsidRPr="000C4D4D">
        <w:rPr>
          <w:rFonts w:ascii="Verdana" w:hAnsi="Verdana"/>
          <w:b/>
          <w:sz w:val="32"/>
          <w:szCs w:val="32"/>
          <w:lang w:val="en-NZ"/>
        </w:rPr>
        <w:tab/>
      </w:r>
      <w:r w:rsidRPr="000C4D4D">
        <w:rPr>
          <w:rFonts w:ascii="Verdana" w:hAnsi="Verdana"/>
          <w:b/>
          <w:sz w:val="32"/>
          <w:szCs w:val="32"/>
          <w:lang w:val="en-NZ"/>
        </w:rPr>
        <w:tab/>
      </w:r>
      <w:r w:rsidRPr="000C4D4D">
        <w:rPr>
          <w:rFonts w:ascii="Verdana" w:hAnsi="Verdana"/>
          <w:b/>
          <w:sz w:val="32"/>
          <w:szCs w:val="32"/>
          <w:lang w:val="en-NZ"/>
        </w:rPr>
        <w:tab/>
      </w:r>
      <w:r w:rsidRPr="000C4D4D">
        <w:rPr>
          <w:rFonts w:ascii="Verdana" w:hAnsi="Verdana"/>
          <w:b/>
          <w:sz w:val="32"/>
          <w:szCs w:val="32"/>
          <w:lang w:val="en-NZ"/>
        </w:rPr>
        <w:tab/>
      </w:r>
      <w:r w:rsidRPr="000C4D4D">
        <w:rPr>
          <w:rFonts w:ascii="Verdana" w:hAnsi="Verdana"/>
          <w:b/>
          <w:sz w:val="32"/>
          <w:szCs w:val="32"/>
          <w:lang w:val="en-NZ"/>
        </w:rPr>
        <w:tab/>
        <w:t xml:space="preserve">        x = </w:t>
      </w:r>
      <w:r w:rsidRPr="000C4D4D">
        <w:rPr>
          <w:rFonts w:ascii="Verdana" w:hAnsi="Verdana"/>
          <w:b/>
          <w:sz w:val="32"/>
          <w:szCs w:val="32"/>
          <w:vertAlign w:val="superscript"/>
          <w:lang w:val="en-NZ"/>
        </w:rPr>
        <w:t>17</w:t>
      </w:r>
      <w:r w:rsidRPr="000C4D4D">
        <w:rPr>
          <w:rFonts w:ascii="Verdana" w:hAnsi="Verdana"/>
          <w:b/>
          <w:sz w:val="32"/>
          <w:szCs w:val="32"/>
          <w:lang w:val="en-NZ"/>
        </w:rPr>
        <w:t>/</w:t>
      </w:r>
      <w:r w:rsidRPr="000C4D4D">
        <w:rPr>
          <w:rFonts w:ascii="Verdana" w:hAnsi="Verdana"/>
          <w:b/>
          <w:sz w:val="32"/>
          <w:szCs w:val="32"/>
          <w:vertAlign w:val="subscript"/>
          <w:lang w:val="en-NZ"/>
        </w:rPr>
        <w:t>6</w:t>
      </w:r>
      <w:r w:rsidRPr="000C4D4D">
        <w:rPr>
          <w:rFonts w:ascii="Verdana" w:hAnsi="Verdana"/>
          <w:b/>
          <w:sz w:val="32"/>
          <w:szCs w:val="32"/>
          <w:lang w:val="en-NZ"/>
        </w:rPr>
        <w:t xml:space="preserve">    or   2.83   or    2</w:t>
      </w:r>
      <w:r w:rsidRPr="000C4D4D">
        <w:rPr>
          <w:rFonts w:ascii="Verdana" w:hAnsi="Verdana"/>
          <w:b/>
          <w:sz w:val="32"/>
          <w:szCs w:val="32"/>
          <w:vertAlign w:val="superscript"/>
          <w:lang w:val="en-NZ"/>
        </w:rPr>
        <w:t>5</w:t>
      </w:r>
      <w:r w:rsidRPr="000C4D4D">
        <w:rPr>
          <w:rFonts w:ascii="Verdana" w:hAnsi="Verdana"/>
          <w:b/>
          <w:sz w:val="32"/>
          <w:szCs w:val="32"/>
          <w:lang w:val="en-NZ"/>
        </w:rPr>
        <w:t>/</w:t>
      </w:r>
      <w:r w:rsidRPr="000C4D4D">
        <w:rPr>
          <w:rFonts w:ascii="Verdana" w:hAnsi="Verdana"/>
          <w:b/>
          <w:sz w:val="32"/>
          <w:szCs w:val="32"/>
          <w:vertAlign w:val="subscript"/>
          <w:lang w:val="en-NZ"/>
        </w:rPr>
        <w:t>6</w:t>
      </w:r>
      <w:r w:rsidRPr="000C4D4D">
        <w:rPr>
          <w:rFonts w:ascii="Verdana" w:hAnsi="Verdana"/>
          <w:b/>
          <w:sz w:val="32"/>
          <w:szCs w:val="32"/>
          <w:lang w:val="en-NZ"/>
        </w:rPr>
        <w:t xml:space="preserve">    </w:t>
      </w:r>
    </w:p>
    <w:p w14:paraId="636BFBCD" w14:textId="77777777" w:rsidR="000F10AA" w:rsidRPr="000C4D4D" w:rsidRDefault="000F10AA" w:rsidP="000F10AA">
      <w:pPr>
        <w:rPr>
          <w:rFonts w:ascii="Verdana" w:hAnsi="Verdana"/>
          <w:b/>
          <w:sz w:val="32"/>
          <w:szCs w:val="32"/>
          <w:lang w:val="en-NZ"/>
        </w:rPr>
      </w:pPr>
    </w:p>
    <w:p w14:paraId="40A7C941" w14:textId="77777777" w:rsidR="000F10AA" w:rsidRPr="000C4D4D" w:rsidRDefault="000F10AA" w:rsidP="000F10AA">
      <w:pPr>
        <w:rPr>
          <w:rFonts w:ascii="Verdana" w:hAnsi="Verdana"/>
          <w:b/>
          <w:sz w:val="32"/>
          <w:szCs w:val="32"/>
          <w:lang w:val="en-NZ"/>
        </w:rPr>
      </w:pPr>
      <w:r w:rsidRPr="000C4D4D">
        <w:rPr>
          <w:rFonts w:ascii="Verdana" w:hAnsi="Verdana"/>
          <w:b/>
          <w:sz w:val="32"/>
          <w:szCs w:val="32"/>
          <w:lang w:val="en-NZ"/>
        </w:rPr>
        <w:t>Or if an answer is rounded then this should be written</w:t>
      </w:r>
    </w:p>
    <w:p w14:paraId="7FE09E06" w14:textId="77777777" w:rsidR="000F10AA" w:rsidRPr="000C4D4D" w:rsidRDefault="0078359B" w:rsidP="000F10AA">
      <w:pPr>
        <w:rPr>
          <w:rFonts w:ascii="Verdana" w:hAnsi="Verdana"/>
          <w:b/>
          <w:sz w:val="32"/>
          <w:szCs w:val="32"/>
          <w:lang w:val="en-NZ"/>
        </w:rPr>
      </w:pPr>
      <w:r w:rsidRPr="000C4D4D">
        <w:rPr>
          <w:rFonts w:ascii="Verdana" w:hAnsi="Verdana"/>
          <w:b/>
          <w:noProof/>
          <w:sz w:val="32"/>
          <w:szCs w:val="32"/>
          <w:lang w:val="en-NZ" w:eastAsia="en-NZ"/>
        </w:rPr>
        <w:pict w14:anchorId="38FE26D9">
          <v:shapetype id="_x0000_t16" coordsize="21600,21600" o:spt="16" adj="5400" path="m@0,l0@0,,21600@1,21600,21600@2,21600,xem0@0nfl@1@0,21600,em@1@0nfl@1,21600e">
            <v:stroke joinstyle="miter"/>
            <v:formulas>
              <v:f eqn="val #0"/>
              <v:f eqn="sum width 0 #0"/>
              <v:f eqn="sum height 0 #0"/>
              <v:f eqn="mid height #0"/>
              <v:f eqn="prod @1 1 2"/>
              <v:f eqn="prod @2 1 2"/>
              <v:f eqn="mid width #0"/>
            </v:formulas>
            <v:path o:extrusionok="f" gradientshapeok="t" limo="10800,10800" o:connecttype="custom" o:connectlocs="@6,0;@4,@0;0,@3;@4,21600;@1,@3;21600,@5" o:connectangles="270,270,180,90,0,0" textboxrect="0,@0,@1,21600"/>
            <v:handles>
              <v:h position="topLeft,#0" switch="" yrange="0,21600"/>
            </v:handles>
            <o:complex v:ext="view"/>
          </v:shapetype>
          <v:shape id="_x0000_s1499" type="#_x0000_t16" style="position:absolute;margin-left:11.2pt;margin-top:10.75pt;width:56.75pt;height:56.75pt;z-index:8"/>
        </w:pict>
      </w:r>
      <w:r w:rsidR="000F10AA" w:rsidRPr="000C4D4D">
        <w:rPr>
          <w:rFonts w:ascii="Verdana" w:hAnsi="Verdana"/>
          <w:b/>
          <w:sz w:val="32"/>
          <w:szCs w:val="32"/>
          <w:lang w:val="en-NZ"/>
        </w:rPr>
        <w:tab/>
      </w:r>
    </w:p>
    <w:p w14:paraId="671B3D18" w14:textId="77777777" w:rsidR="000F10AA" w:rsidRPr="000C4D4D" w:rsidRDefault="00D7055B" w:rsidP="000F10AA">
      <w:pPr>
        <w:rPr>
          <w:rFonts w:ascii="Verdana" w:hAnsi="Verdana"/>
          <w:b/>
          <w:sz w:val="32"/>
          <w:szCs w:val="32"/>
          <w:lang w:val="en-NZ"/>
        </w:rPr>
      </w:pPr>
      <w:r w:rsidRPr="000C4D4D">
        <w:rPr>
          <w:rFonts w:ascii="Verdana" w:hAnsi="Verdana"/>
          <w:b/>
          <w:sz w:val="32"/>
          <w:szCs w:val="32"/>
          <w:lang w:val="en-NZ"/>
        </w:rPr>
        <w:tab/>
      </w:r>
      <w:r w:rsidRPr="000C4D4D">
        <w:rPr>
          <w:rFonts w:ascii="Verdana" w:hAnsi="Verdana"/>
          <w:b/>
          <w:sz w:val="32"/>
          <w:szCs w:val="32"/>
          <w:lang w:val="en-NZ"/>
        </w:rPr>
        <w:tab/>
        <w:t xml:space="preserve">   A cube has volume of 84cm</w:t>
      </w:r>
      <w:r w:rsidRPr="000C4D4D">
        <w:rPr>
          <w:rFonts w:ascii="Verdana" w:hAnsi="Verdana"/>
          <w:b/>
          <w:sz w:val="32"/>
          <w:szCs w:val="32"/>
          <w:vertAlign w:val="superscript"/>
          <w:lang w:val="en-NZ"/>
        </w:rPr>
        <w:t>3</w:t>
      </w:r>
      <w:r w:rsidRPr="000C4D4D">
        <w:rPr>
          <w:rFonts w:ascii="Verdana" w:hAnsi="Verdana"/>
          <w:b/>
          <w:sz w:val="32"/>
          <w:szCs w:val="32"/>
          <w:lang w:val="en-NZ"/>
        </w:rPr>
        <w:t xml:space="preserve">      What is the length of one side?</w:t>
      </w:r>
    </w:p>
    <w:p w14:paraId="1B03B7BC" w14:textId="77777777" w:rsidR="00D7055B" w:rsidRPr="00D7055B" w:rsidRDefault="00D7055B" w:rsidP="000F10AA">
      <w:pPr>
        <w:rPr>
          <w:rFonts w:ascii="Verdana" w:hAnsi="Verdana"/>
          <w:b/>
          <w:sz w:val="36"/>
          <w:szCs w:val="36"/>
          <w:lang w:val="en-NZ"/>
        </w:rPr>
      </w:pPr>
      <w:r w:rsidRPr="000C4D4D">
        <w:rPr>
          <w:rFonts w:ascii="Verdana" w:hAnsi="Verdana"/>
          <w:b/>
          <w:sz w:val="32"/>
          <w:szCs w:val="32"/>
          <w:lang w:val="en-NZ"/>
        </w:rPr>
        <w:tab/>
      </w:r>
      <w:r w:rsidRPr="000C4D4D">
        <w:rPr>
          <w:rFonts w:ascii="Verdana" w:hAnsi="Verdana"/>
          <w:b/>
          <w:sz w:val="32"/>
          <w:szCs w:val="32"/>
          <w:lang w:val="en-NZ"/>
        </w:rPr>
        <w:tab/>
      </w:r>
      <w:r w:rsidRPr="000C4D4D">
        <w:rPr>
          <w:rFonts w:ascii="Verdana" w:hAnsi="Verdana"/>
          <w:b/>
          <w:sz w:val="32"/>
          <w:szCs w:val="32"/>
          <w:lang w:val="en-NZ"/>
        </w:rPr>
        <w:tab/>
      </w:r>
      <w:r w:rsidRPr="000C4D4D">
        <w:rPr>
          <w:rFonts w:ascii="Verdana" w:hAnsi="Verdana" w:cs="Arial"/>
          <w:b/>
          <w:position w:val="-8"/>
          <w:sz w:val="32"/>
          <w:szCs w:val="32"/>
          <w:lang w:val="en-NZ"/>
        </w:rPr>
        <w:object w:dxaOrig="820" w:dyaOrig="380" w14:anchorId="19CAFF78">
          <v:shape id="_x0000_i1025" type="#_x0000_t75" style="width:58.8pt;height:28.2pt" o:ole="">
            <v:imagedata r:id="rId11" o:title=""/>
          </v:shape>
          <o:OLEObject Type="Embed" ProgID="Equation.3" ShapeID="_x0000_i1025" DrawAspect="Content" ObjectID="_1655450200" r:id="rId12"/>
        </w:object>
      </w:r>
      <w:r w:rsidRPr="000C4D4D">
        <w:rPr>
          <w:rFonts w:ascii="Verdana" w:hAnsi="Verdana" w:cs="Arial"/>
          <w:b/>
          <w:sz w:val="32"/>
          <w:szCs w:val="32"/>
          <w:lang w:val="en-NZ"/>
        </w:rPr>
        <w:t xml:space="preserve">  4.37951914 = 4.4 cm (1dp)</w:t>
      </w:r>
    </w:p>
    <w:p w14:paraId="079ECA0B" w14:textId="77777777" w:rsidR="000B3F44" w:rsidRPr="00A74342" w:rsidRDefault="00596A66" w:rsidP="00DF512C">
      <w:pPr>
        <w:ind w:left="2160" w:firstLine="720"/>
        <w:jc w:val="center"/>
        <w:rPr>
          <w:rFonts w:ascii="Verdana" w:hAnsi="Verdana"/>
          <w:b/>
          <w:sz w:val="36"/>
          <w:szCs w:val="36"/>
          <w:lang w:val="en-US"/>
        </w:rPr>
      </w:pPr>
      <w:r>
        <w:rPr>
          <w:rFonts w:ascii="Verdana" w:hAnsi="Verdana"/>
          <w:b/>
          <w:sz w:val="36"/>
          <w:szCs w:val="36"/>
          <w:lang w:val="en-NZ"/>
        </w:rPr>
        <w:br w:type="page"/>
      </w:r>
      <w:r w:rsidR="000B3F44" w:rsidRPr="00A74342">
        <w:rPr>
          <w:rFonts w:ascii="Verdana" w:hAnsi="Verdana"/>
          <w:b/>
          <w:color w:val="FFFFFF"/>
          <w:sz w:val="48"/>
          <w:szCs w:val="48"/>
          <w:bdr w:val="thinThickSmallGap" w:sz="24" w:space="0" w:color="0000FF" w:shadow="1"/>
          <w:lang w:val="en-US"/>
        </w:rPr>
        <w:lastRenderedPageBreak/>
        <w:t>.</w:t>
      </w:r>
      <w:r w:rsidR="000B3F44" w:rsidRPr="00A74342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 xml:space="preserve">     </w:t>
      </w:r>
      <w:r w:rsidR="000B3F44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>Rounding Practice</w:t>
      </w:r>
      <w:r w:rsidR="000B3F44"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proofErr w:type="gramStart"/>
      <w:r w:rsidR="000B3F44"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r w:rsidR="000B3F44" w:rsidRPr="00A743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proofErr w:type="gramEnd"/>
    </w:p>
    <w:p w14:paraId="71B9C9B5" w14:textId="55FD5D8F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Round the following appropriately: </w:t>
      </w:r>
    </w:p>
    <w:p w14:paraId="7F7C0A0E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Note: all are measurements of length (m)</w:t>
      </w:r>
    </w:p>
    <w:p w14:paraId="549AAB1A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sectPr w:rsidR="000B3F44" w:rsidSect="000C4D4D">
          <w:footerReference w:type="default" r:id="rId13"/>
          <w:pgSz w:w="16838" w:h="11906" w:orient="landscape" w:code="9"/>
          <w:pgMar w:top="720" w:right="720" w:bottom="397" w:left="720" w:header="709" w:footer="510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08"/>
          <w:docGrid w:linePitch="360"/>
        </w:sectPr>
      </w:pPr>
    </w:p>
    <w:p w14:paraId="4CA2F390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2266C377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1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12.4 + 9.2 =</w:t>
      </w:r>
    </w:p>
    <w:p w14:paraId="5B657223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5DD8949C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2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4.294 – 2.3 =</w:t>
      </w:r>
    </w:p>
    <w:p w14:paraId="58CA1417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5B719404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3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5.3 + 12.47 =</w:t>
      </w:r>
    </w:p>
    <w:p w14:paraId="2F48393E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00C8C68F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4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6.4 + 2.85 + 3.225 =</w:t>
      </w:r>
    </w:p>
    <w:p w14:paraId="317616EB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1A5A0D57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5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145.3 – 12.22 =</w:t>
      </w:r>
    </w:p>
    <w:p w14:paraId="0BBE8B07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27E84128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6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63.4 ÷5.4 =</w:t>
      </w:r>
    </w:p>
    <w:p w14:paraId="141860CE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064682B0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7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120 000 ÷ 823 =</w:t>
      </w:r>
    </w:p>
    <w:p w14:paraId="5A104C7A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3E52BECC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8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8440 × 0.15 =</w:t>
      </w:r>
    </w:p>
    <w:p w14:paraId="076E6B6F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321C3434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9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</w:t>
      </w:r>
      <w:r w:rsidR="007A2A03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1 400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</w:t>
      </w:r>
      <w:r w:rsidR="007A2A03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×4825 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=</w:t>
      </w:r>
    </w:p>
    <w:p w14:paraId="7F0B6F2D" w14:textId="77777777" w:rsidR="000B3F44" w:rsidRDefault="0078359B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noProof/>
          <w:color w:val="000000"/>
          <w:sz w:val="28"/>
          <w:szCs w:val="28"/>
          <w:lang w:val="en-NZ" w:eastAsia="en-NZ"/>
        </w:rPr>
        <w:object w:dxaOrig="1440" w:dyaOrig="1440" w14:anchorId="736EA5CC">
          <v:shape id="_x0000_s1478" type="#_x0000_t75" style="position:absolute;margin-left:36.35pt;margin-top:13.9pt;width:118.45pt;height:47.95pt;z-index:5">
            <v:imagedata r:id="rId14" o:title=""/>
          </v:shape>
          <o:OLEObject Type="Embed" ProgID="Equation.3" ShapeID="_x0000_s1478" DrawAspect="Content" ObjectID="_1655450201" r:id="rId15"/>
        </w:object>
      </w:r>
    </w:p>
    <w:p w14:paraId="74B50BB4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10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</w:t>
      </w:r>
    </w:p>
    <w:p w14:paraId="608EEA0E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sectPr w:rsidR="000B3F44" w:rsidSect="00527754">
          <w:type w:val="continuous"/>
          <w:pgSz w:w="16838" w:h="11906" w:orient="landscape" w:code="9"/>
          <w:pgMar w:top="720" w:right="720" w:bottom="720" w:left="720" w:header="709" w:footer="709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num="2" w:space="708"/>
          <w:docGrid w:linePitch="360"/>
        </w:sectPr>
      </w:pPr>
    </w:p>
    <w:p w14:paraId="65B60A0E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13AC954D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5EE8791F" w14:textId="77777777" w:rsidR="000B3F44" w:rsidRPr="00CB79F0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 w:rsidRPr="00CB79F0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11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Calculate the area of a circle (</w:t>
      </w:r>
      <w:r w:rsidRPr="00CB79F0">
        <w:rPr>
          <w:rFonts w:eastAsia="Times New Roman"/>
          <w:b/>
          <w:color w:val="000000"/>
          <w:sz w:val="40"/>
          <w:szCs w:val="40"/>
          <w:lang w:eastAsia="en-AU"/>
        </w:rPr>
        <w:t>A = πr</w:t>
      </w:r>
      <w:r w:rsidRPr="00CB79F0">
        <w:rPr>
          <w:rFonts w:eastAsia="Times New Roman"/>
          <w:b/>
          <w:color w:val="000000"/>
          <w:sz w:val="40"/>
          <w:szCs w:val="40"/>
          <w:vertAlign w:val="superscript"/>
          <w:lang w:eastAsia="en-AU"/>
        </w:rPr>
        <w:t>2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) if the radius is </w:t>
      </w:r>
      <w:r w:rsidR="007A2A03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8.5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m</w:t>
      </w:r>
    </w:p>
    <w:p w14:paraId="177B8569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78B9DD3D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0D697409" w14:textId="77777777" w:rsidR="000B3F44" w:rsidRDefault="000B3F44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 w:rsidRPr="00CB79F0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1</w:t>
      </w: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2</w:t>
      </w:r>
      <w:r w:rsidRPr="00CB79F0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Calculate the volume of a cone with radius </w:t>
      </w:r>
      <w:r w:rsidR="007A2A03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8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cm and height </w:t>
      </w:r>
      <w:r w:rsidR="007A2A03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12.5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cm</w:t>
      </w:r>
    </w:p>
    <w:p w14:paraId="21952EF3" w14:textId="77777777" w:rsidR="000B3F44" w:rsidRDefault="0078359B" w:rsidP="000B3F44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hAnsi="Verdana"/>
          <w:b/>
          <w:noProof/>
          <w:sz w:val="36"/>
          <w:szCs w:val="36"/>
        </w:rPr>
        <w:object w:dxaOrig="1440" w:dyaOrig="1440" w14:anchorId="76DB85C8">
          <v:shape id="_x0000_s1477" type="#_x0000_t75" style="position:absolute;margin-left:29.95pt;margin-top:4.65pt;width:106.75pt;height:52.5pt;z-index:4">
            <v:imagedata r:id="rId16" o:title=""/>
          </v:shape>
          <o:OLEObject Type="Embed" ProgID="Equation.3" ShapeID="_x0000_s1477" DrawAspect="Content" ObjectID="_1655450202" r:id="rId17"/>
        </w:object>
      </w:r>
    </w:p>
    <w:p w14:paraId="7336E429" w14:textId="77777777" w:rsidR="00796944" w:rsidRPr="00B92853" w:rsidRDefault="00796944" w:rsidP="00796944">
      <w:pPr>
        <w:rPr>
          <w:rFonts w:ascii="Verdana" w:hAnsi="Verdana"/>
          <w:b/>
          <w:sz w:val="36"/>
          <w:szCs w:val="36"/>
          <w:lang w:val="en-NZ"/>
        </w:rPr>
      </w:pPr>
    </w:p>
    <w:sectPr w:rsidR="00796944" w:rsidRPr="00B92853" w:rsidSect="00527754">
      <w:type w:val="continuous"/>
      <w:pgSz w:w="16838" w:h="11906" w:orient="landscape" w:code="9"/>
      <w:pgMar w:top="720" w:right="720" w:bottom="720" w:left="720" w:header="709" w:footer="709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E17EDC" w14:textId="77777777" w:rsidR="0078359B" w:rsidRDefault="0078359B" w:rsidP="009500A2">
      <w:r>
        <w:separator/>
      </w:r>
    </w:p>
  </w:endnote>
  <w:endnote w:type="continuationSeparator" w:id="0">
    <w:p w14:paraId="549B7AE8" w14:textId="77777777" w:rsidR="0078359B" w:rsidRDefault="0078359B" w:rsidP="009500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CFD767" w14:textId="62C8BA6F" w:rsidR="009500A2" w:rsidRPr="00234E8C" w:rsidRDefault="009500A2">
    <w:pPr>
      <w:pStyle w:val="Footer"/>
      <w:rPr>
        <w:rFonts w:ascii="Calibri" w:hAnsi="Calibri" w:cs="Calibri"/>
        <w:lang w:val="en-NZ"/>
      </w:rPr>
    </w:pPr>
    <w:r w:rsidRPr="00234E8C">
      <w:rPr>
        <w:rFonts w:ascii="Calibri" w:hAnsi="Calibri" w:cs="Calibri"/>
        <w:lang w:val="en-NZ"/>
      </w:rPr>
      <w:t>Nayland College Mathematics Depart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DF798D" w14:textId="77777777" w:rsidR="0078359B" w:rsidRDefault="0078359B" w:rsidP="009500A2">
      <w:r>
        <w:separator/>
      </w:r>
    </w:p>
  </w:footnote>
  <w:footnote w:type="continuationSeparator" w:id="0">
    <w:p w14:paraId="1065B11D" w14:textId="77777777" w:rsidR="0078359B" w:rsidRDefault="0078359B" w:rsidP="009500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57A0D"/>
    <w:multiLevelType w:val="multilevel"/>
    <w:tmpl w:val="0A50D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F622B2"/>
    <w:multiLevelType w:val="hybridMultilevel"/>
    <w:tmpl w:val="83AE4E0A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A35D87"/>
    <w:multiLevelType w:val="multilevel"/>
    <w:tmpl w:val="76E00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B369D2"/>
    <w:multiLevelType w:val="hybridMultilevel"/>
    <w:tmpl w:val="9E386AEE"/>
    <w:lvl w:ilvl="0" w:tplc="9EA24C76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4B7359"/>
    <w:multiLevelType w:val="multilevel"/>
    <w:tmpl w:val="EA321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BE4F30"/>
    <w:multiLevelType w:val="hybridMultilevel"/>
    <w:tmpl w:val="13B42CB2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85C7CD7"/>
    <w:multiLevelType w:val="multilevel"/>
    <w:tmpl w:val="2E26C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A2A58E2"/>
    <w:multiLevelType w:val="multilevel"/>
    <w:tmpl w:val="31A60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B92E53"/>
    <w:multiLevelType w:val="multilevel"/>
    <w:tmpl w:val="DF463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EE75499"/>
    <w:multiLevelType w:val="hybridMultilevel"/>
    <w:tmpl w:val="A0C095E2"/>
    <w:lvl w:ilvl="0" w:tplc="63E837DE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3FC58C0"/>
    <w:multiLevelType w:val="hybridMultilevel"/>
    <w:tmpl w:val="4688414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B9B4E63"/>
    <w:multiLevelType w:val="multilevel"/>
    <w:tmpl w:val="EA321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3"/>
  </w:num>
  <w:num w:numId="3">
    <w:abstractNumId w:val="5"/>
  </w:num>
  <w:num w:numId="4">
    <w:abstractNumId w:val="9"/>
  </w:num>
  <w:num w:numId="5">
    <w:abstractNumId w:val="1"/>
  </w:num>
  <w:num w:numId="6">
    <w:abstractNumId w:val="11"/>
  </w:num>
  <w:num w:numId="7">
    <w:abstractNumId w:val="7"/>
  </w:num>
  <w:num w:numId="8">
    <w:abstractNumId w:val="8"/>
  </w:num>
  <w:num w:numId="9">
    <w:abstractNumId w:val="2"/>
  </w:num>
  <w:num w:numId="10">
    <w:abstractNumId w:val="0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7E0MDCzNDcytzBX0lEKTi0uzszPAykwrgUAvZ0qPSwAAAA="/>
  </w:docVars>
  <w:rsids>
    <w:rsidRoot w:val="00190152"/>
    <w:rsid w:val="00020662"/>
    <w:rsid w:val="00035B73"/>
    <w:rsid w:val="00043B4F"/>
    <w:rsid w:val="00052382"/>
    <w:rsid w:val="00075B2D"/>
    <w:rsid w:val="000B3F44"/>
    <w:rsid w:val="000C4D4D"/>
    <w:rsid w:val="000D7B38"/>
    <w:rsid w:val="000F10AA"/>
    <w:rsid w:val="0011322C"/>
    <w:rsid w:val="00125EFF"/>
    <w:rsid w:val="001528E3"/>
    <w:rsid w:val="00156F50"/>
    <w:rsid w:val="00190152"/>
    <w:rsid w:val="00195012"/>
    <w:rsid w:val="001B4577"/>
    <w:rsid w:val="001E77BD"/>
    <w:rsid w:val="001F1144"/>
    <w:rsid w:val="001F6EF1"/>
    <w:rsid w:val="002263FF"/>
    <w:rsid w:val="00234E8C"/>
    <w:rsid w:val="002522BD"/>
    <w:rsid w:val="00253043"/>
    <w:rsid w:val="00274E85"/>
    <w:rsid w:val="002825D6"/>
    <w:rsid w:val="002A3FAA"/>
    <w:rsid w:val="002B19A6"/>
    <w:rsid w:val="0030031A"/>
    <w:rsid w:val="00305CE2"/>
    <w:rsid w:val="00324D0D"/>
    <w:rsid w:val="00374EBB"/>
    <w:rsid w:val="003B66CF"/>
    <w:rsid w:val="0040058E"/>
    <w:rsid w:val="00415C4D"/>
    <w:rsid w:val="0043600B"/>
    <w:rsid w:val="00454E74"/>
    <w:rsid w:val="00457564"/>
    <w:rsid w:val="004620DF"/>
    <w:rsid w:val="004765E0"/>
    <w:rsid w:val="004A1710"/>
    <w:rsid w:val="004C3A21"/>
    <w:rsid w:val="004F171F"/>
    <w:rsid w:val="004F64BC"/>
    <w:rsid w:val="00527754"/>
    <w:rsid w:val="0053471A"/>
    <w:rsid w:val="00562F10"/>
    <w:rsid w:val="005673BA"/>
    <w:rsid w:val="00576FBE"/>
    <w:rsid w:val="00586896"/>
    <w:rsid w:val="00596535"/>
    <w:rsid w:val="00596A66"/>
    <w:rsid w:val="005B3371"/>
    <w:rsid w:val="005C382B"/>
    <w:rsid w:val="005C390E"/>
    <w:rsid w:val="006010C8"/>
    <w:rsid w:val="00612F64"/>
    <w:rsid w:val="006F4EFC"/>
    <w:rsid w:val="00704338"/>
    <w:rsid w:val="00712032"/>
    <w:rsid w:val="00714C0A"/>
    <w:rsid w:val="00740089"/>
    <w:rsid w:val="00757FC2"/>
    <w:rsid w:val="0078359B"/>
    <w:rsid w:val="00796944"/>
    <w:rsid w:val="007A29DA"/>
    <w:rsid w:val="007A2A03"/>
    <w:rsid w:val="007A55DE"/>
    <w:rsid w:val="00803913"/>
    <w:rsid w:val="00815A1A"/>
    <w:rsid w:val="00830BD9"/>
    <w:rsid w:val="00900ACB"/>
    <w:rsid w:val="00906F7D"/>
    <w:rsid w:val="00922649"/>
    <w:rsid w:val="00923462"/>
    <w:rsid w:val="00925D05"/>
    <w:rsid w:val="009401F1"/>
    <w:rsid w:val="009500A2"/>
    <w:rsid w:val="009745E8"/>
    <w:rsid w:val="009776F1"/>
    <w:rsid w:val="009825A0"/>
    <w:rsid w:val="009C276E"/>
    <w:rsid w:val="00A403E9"/>
    <w:rsid w:val="00A5281E"/>
    <w:rsid w:val="00A53FAC"/>
    <w:rsid w:val="00A6152F"/>
    <w:rsid w:val="00A74342"/>
    <w:rsid w:val="00A96FCC"/>
    <w:rsid w:val="00AF43F6"/>
    <w:rsid w:val="00B4101C"/>
    <w:rsid w:val="00B538A6"/>
    <w:rsid w:val="00B92853"/>
    <w:rsid w:val="00BB5311"/>
    <w:rsid w:val="00C02EAC"/>
    <w:rsid w:val="00C076A7"/>
    <w:rsid w:val="00C104B6"/>
    <w:rsid w:val="00C15F3D"/>
    <w:rsid w:val="00C33394"/>
    <w:rsid w:val="00C73C43"/>
    <w:rsid w:val="00C81421"/>
    <w:rsid w:val="00CA12CD"/>
    <w:rsid w:val="00CB3689"/>
    <w:rsid w:val="00CC78E7"/>
    <w:rsid w:val="00D43984"/>
    <w:rsid w:val="00D7055B"/>
    <w:rsid w:val="00DA3475"/>
    <w:rsid w:val="00DC56EB"/>
    <w:rsid w:val="00DF512C"/>
    <w:rsid w:val="00DF5201"/>
    <w:rsid w:val="00E964C3"/>
    <w:rsid w:val="00EC130F"/>
    <w:rsid w:val="00F42128"/>
    <w:rsid w:val="00F42442"/>
    <w:rsid w:val="00F61515"/>
    <w:rsid w:val="00F8605F"/>
    <w:rsid w:val="00FA659E"/>
    <w:rsid w:val="00FA7CF5"/>
    <w:rsid w:val="00FB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00"/>
    <o:shapelayout v:ext="edit">
      <o:idmap v:ext="edit" data="1"/>
      <o:rules v:ext="edit">
        <o:r id="V:Rule1" type="connector" idref="#_x0000_s1484"/>
        <o:r id="V:Rule2" type="connector" idref="#_x0000_s1487"/>
      </o:rules>
    </o:shapelayout>
  </w:shapeDefaults>
  <w:decimalSymbol w:val="."/>
  <w:listSeparator w:val=","/>
  <w14:docId w14:val="70E9F06F"/>
  <w15:chartTrackingRefBased/>
  <w15:docId w15:val="{ED6097BE-62EB-4735-803C-170869572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zh-CN"/>
    </w:rPr>
  </w:style>
  <w:style w:type="paragraph" w:styleId="Heading1">
    <w:name w:val="heading 1"/>
    <w:basedOn w:val="Normal"/>
    <w:qFormat/>
    <w:rsid w:val="00A74342"/>
    <w:pPr>
      <w:spacing w:before="100" w:beforeAutospacing="1" w:after="100" w:afterAutospacing="1"/>
      <w:jc w:val="center"/>
      <w:outlineLvl w:val="0"/>
    </w:pPr>
    <w:rPr>
      <w:rFonts w:ascii="Verdana" w:eastAsia="Times New Roman" w:hAnsi="Verdana"/>
      <w:b/>
      <w:bCs/>
      <w:color w:val="FF0000"/>
      <w:kern w:val="36"/>
      <w:sz w:val="48"/>
      <w:szCs w:val="48"/>
      <w:lang w:eastAsia="en-AU"/>
    </w:rPr>
  </w:style>
  <w:style w:type="paragraph" w:styleId="Heading2">
    <w:name w:val="heading 2"/>
    <w:basedOn w:val="Normal"/>
    <w:qFormat/>
    <w:rsid w:val="00A74342"/>
    <w:pPr>
      <w:spacing w:before="100" w:beforeAutospacing="1" w:after="100" w:afterAutospacing="1"/>
      <w:jc w:val="center"/>
      <w:outlineLvl w:val="1"/>
    </w:pPr>
    <w:rPr>
      <w:rFonts w:ascii="Verdana" w:eastAsia="Times New Roman" w:hAnsi="Verdana"/>
      <w:b/>
      <w:bCs/>
      <w:color w:val="0000FF"/>
      <w:sz w:val="48"/>
      <w:szCs w:val="48"/>
      <w:lang w:eastAsia="en-AU"/>
    </w:rPr>
  </w:style>
  <w:style w:type="paragraph" w:styleId="Heading3">
    <w:name w:val="heading 3"/>
    <w:basedOn w:val="Normal"/>
    <w:qFormat/>
    <w:rsid w:val="00A74342"/>
    <w:pPr>
      <w:spacing w:before="100" w:beforeAutospacing="1" w:after="100" w:afterAutospacing="1"/>
      <w:jc w:val="center"/>
      <w:outlineLvl w:val="2"/>
    </w:pPr>
    <w:rPr>
      <w:rFonts w:ascii="Verdana" w:eastAsia="Times New Roman" w:hAnsi="Verdana"/>
      <w:b/>
      <w:bCs/>
      <w:color w:val="000000"/>
      <w:sz w:val="32"/>
      <w:szCs w:val="32"/>
      <w:lang w:eastAsia="en-AU"/>
    </w:rPr>
  </w:style>
  <w:style w:type="paragraph" w:styleId="Heading4">
    <w:name w:val="heading 4"/>
    <w:basedOn w:val="Normal"/>
    <w:qFormat/>
    <w:rsid w:val="00A74342"/>
    <w:pPr>
      <w:spacing w:before="100" w:beforeAutospacing="1" w:after="100" w:afterAutospacing="1"/>
      <w:outlineLvl w:val="3"/>
    </w:pPr>
    <w:rPr>
      <w:rFonts w:ascii="Verdana" w:eastAsia="Times New Roman" w:hAnsi="Verdana"/>
      <w:b/>
      <w:bCs/>
      <w:color w:val="000000"/>
      <w:sz w:val="16"/>
      <w:szCs w:val="1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B4661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A74342"/>
    <w:pPr>
      <w:spacing w:before="100" w:beforeAutospacing="1" w:after="100" w:afterAutospacing="1"/>
    </w:pPr>
    <w:rPr>
      <w:rFonts w:ascii="Verdana" w:eastAsia="Times New Roman" w:hAnsi="Verdana"/>
      <w:sz w:val="31"/>
      <w:szCs w:val="31"/>
      <w:lang w:eastAsia="en-AU"/>
    </w:rPr>
  </w:style>
  <w:style w:type="character" w:styleId="Strong">
    <w:name w:val="Strong"/>
    <w:qFormat/>
    <w:rsid w:val="00A74342"/>
    <w:rPr>
      <w:b/>
      <w:bCs/>
    </w:rPr>
  </w:style>
  <w:style w:type="character" w:styleId="Hyperlink">
    <w:name w:val="Hyperlink"/>
    <w:rsid w:val="00A74342"/>
    <w:rPr>
      <w:color w:val="0000FF"/>
      <w:u w:val="single"/>
    </w:rPr>
  </w:style>
  <w:style w:type="character" w:customStyle="1" w:styleId="style21">
    <w:name w:val="style21"/>
    <w:rsid w:val="002263FF"/>
    <w:rPr>
      <w:color w:val="0000FF"/>
    </w:rPr>
  </w:style>
  <w:style w:type="character" w:customStyle="1" w:styleId="style11">
    <w:name w:val="style11"/>
    <w:rsid w:val="002263FF"/>
    <w:rPr>
      <w:color w:val="FF0000"/>
    </w:rPr>
  </w:style>
  <w:style w:type="paragraph" w:styleId="Header">
    <w:name w:val="header"/>
    <w:basedOn w:val="Normal"/>
    <w:link w:val="HeaderChar"/>
    <w:rsid w:val="009500A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9500A2"/>
    <w:rPr>
      <w:sz w:val="24"/>
      <w:szCs w:val="24"/>
      <w:lang w:val="en-AU" w:eastAsia="zh-CN"/>
    </w:rPr>
  </w:style>
  <w:style w:type="paragraph" w:styleId="Footer">
    <w:name w:val="footer"/>
    <w:basedOn w:val="Normal"/>
    <w:link w:val="FooterChar"/>
    <w:rsid w:val="009500A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9500A2"/>
    <w:rPr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17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84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oleObject" Target="embeddings/oleObject3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BDAEDA-AF0D-4DE5-8D00-577A66A51E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yland College</Company>
  <LinksUpToDate>false</LinksUpToDate>
  <CharactersWithSpaces>2229</CharactersWithSpaces>
  <SharedDoc>false</SharedDoc>
  <HLinks>
    <vt:vector size="12" baseType="variant">
      <vt:variant>
        <vt:i4>2293853</vt:i4>
      </vt:variant>
      <vt:variant>
        <vt:i4>-1</vt:i4>
      </vt:variant>
      <vt:variant>
        <vt:i4>1471</vt:i4>
      </vt:variant>
      <vt:variant>
        <vt:i4>1</vt:i4>
      </vt:variant>
      <vt:variant>
        <vt:lpwstr>C:\working\Websites\MR\MR_website\Year_10\y10_Measurement\images_limits_accuracy\ma10046.gif</vt:lpwstr>
      </vt:variant>
      <vt:variant>
        <vt:lpwstr/>
      </vt:variant>
      <vt:variant>
        <vt:i4>2228317</vt:i4>
      </vt:variant>
      <vt:variant>
        <vt:i4>-1</vt:i4>
      </vt:variant>
      <vt:variant>
        <vt:i4>1472</vt:i4>
      </vt:variant>
      <vt:variant>
        <vt:i4>1</vt:i4>
      </vt:variant>
      <vt:variant>
        <vt:lpwstr>C:\working\Websites\MR\MR_website\Year_10\y10_Measurement\images_limits_accuracy\ma10047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r</dc:creator>
  <cp:keywords/>
  <cp:lastModifiedBy>Ben Crawford</cp:lastModifiedBy>
  <cp:revision>4</cp:revision>
  <cp:lastPrinted>2020-07-04T22:24:00Z</cp:lastPrinted>
  <dcterms:created xsi:type="dcterms:W3CDTF">2020-07-04T22:22:00Z</dcterms:created>
  <dcterms:modified xsi:type="dcterms:W3CDTF">2020-07-04T22:30:00Z</dcterms:modified>
</cp:coreProperties>
</file>